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4E4B15" w14:textId="77777777" w:rsidR="000F0D31" w:rsidRPr="0056760E" w:rsidRDefault="000F0D31" w:rsidP="000F0D31">
      <w:pPr>
        <w:rPr>
          <w:color w:val="FF0000"/>
          <w:sz w:val="48"/>
          <w:szCs w:val="48"/>
          <w:lang w:val="sl-SI"/>
        </w:rPr>
      </w:pPr>
      <w:bookmarkStart w:id="0" w:name="_GoBack"/>
      <w:bookmarkEnd w:id="0"/>
      <w:r w:rsidRPr="0056760E">
        <w:rPr>
          <w:color w:val="FF0000"/>
          <w:sz w:val="48"/>
          <w:szCs w:val="48"/>
          <w:lang w:val="sl-SI"/>
        </w:rPr>
        <w:t xml:space="preserve">Obvestilo za </w:t>
      </w:r>
      <w:r>
        <w:rPr>
          <w:color w:val="FF0000"/>
          <w:sz w:val="48"/>
          <w:szCs w:val="48"/>
          <w:lang w:val="sl-SI"/>
        </w:rPr>
        <w:t xml:space="preserve">vse </w:t>
      </w:r>
      <w:r w:rsidRPr="0056760E">
        <w:rPr>
          <w:color w:val="FF0000"/>
          <w:sz w:val="48"/>
          <w:szCs w:val="48"/>
          <w:lang w:val="sl-SI"/>
        </w:rPr>
        <w:t>študente 1. letnika FKKT</w:t>
      </w:r>
    </w:p>
    <w:p w14:paraId="59A33BC5" w14:textId="77777777" w:rsidR="000F0D31" w:rsidRPr="0056760E" w:rsidRDefault="000F0D31" w:rsidP="000F0D31">
      <w:pPr>
        <w:rPr>
          <w:lang w:val="sl-SI"/>
        </w:rPr>
      </w:pPr>
    </w:p>
    <w:p w14:paraId="6638D7EB" w14:textId="2B164723" w:rsidR="000F0D31" w:rsidRPr="0056760E" w:rsidRDefault="000F0D31" w:rsidP="000F0D31">
      <w:pPr>
        <w:spacing w:line="360" w:lineRule="auto"/>
        <w:rPr>
          <w:rFonts w:ascii="Arial" w:hAnsi="Arial" w:cs="Arial"/>
          <w:sz w:val="28"/>
          <w:szCs w:val="28"/>
          <w:lang w:val="sl-SI"/>
        </w:rPr>
      </w:pPr>
      <w:r w:rsidRPr="0056760E">
        <w:rPr>
          <w:rFonts w:ascii="Arial" w:hAnsi="Arial" w:cs="Arial"/>
          <w:sz w:val="28"/>
          <w:szCs w:val="28"/>
          <w:lang w:val="sl-SI"/>
        </w:rPr>
        <w:t xml:space="preserve">Začetek vaj Analizna kemija I bo po priloženem seznamu za skupino </w:t>
      </w:r>
      <w:r w:rsidR="00191F76">
        <w:rPr>
          <w:rFonts w:ascii="Arial" w:hAnsi="Arial" w:cs="Arial"/>
          <w:sz w:val="28"/>
          <w:szCs w:val="28"/>
          <w:lang w:val="sl-SI"/>
        </w:rPr>
        <w:t>1</w:t>
      </w:r>
      <w:r>
        <w:rPr>
          <w:rFonts w:ascii="Arial" w:hAnsi="Arial" w:cs="Arial"/>
          <w:sz w:val="28"/>
          <w:szCs w:val="28"/>
          <w:lang w:val="sl-SI"/>
        </w:rPr>
        <w:t xml:space="preserve"> </w:t>
      </w:r>
      <w:r w:rsidRPr="0056760E">
        <w:rPr>
          <w:rFonts w:ascii="Arial" w:hAnsi="Arial" w:cs="Arial"/>
          <w:sz w:val="28"/>
          <w:szCs w:val="28"/>
          <w:lang w:val="sl-SI"/>
        </w:rPr>
        <w:t xml:space="preserve">v </w:t>
      </w:r>
      <w:r w:rsidR="00956666">
        <w:rPr>
          <w:rFonts w:ascii="Arial" w:hAnsi="Arial" w:cs="Arial"/>
          <w:sz w:val="28"/>
          <w:szCs w:val="28"/>
          <w:lang w:val="sl-SI"/>
        </w:rPr>
        <w:t>ponedeljek</w:t>
      </w:r>
      <w:r>
        <w:rPr>
          <w:rFonts w:ascii="Arial" w:hAnsi="Arial" w:cs="Arial"/>
          <w:sz w:val="28"/>
          <w:szCs w:val="28"/>
          <w:lang w:val="sl-SI"/>
        </w:rPr>
        <w:t xml:space="preserve">, </w:t>
      </w:r>
      <w:r w:rsidR="00EC5B7A">
        <w:rPr>
          <w:rFonts w:ascii="Arial" w:hAnsi="Arial" w:cs="Arial"/>
          <w:sz w:val="28"/>
          <w:szCs w:val="28"/>
          <w:lang w:val="sl-SI"/>
        </w:rPr>
        <w:t>20</w:t>
      </w:r>
      <w:r w:rsidRPr="0056760E">
        <w:rPr>
          <w:rFonts w:ascii="Arial" w:hAnsi="Arial" w:cs="Arial"/>
          <w:sz w:val="28"/>
          <w:szCs w:val="28"/>
          <w:lang w:val="sl-SI"/>
        </w:rPr>
        <w:t>.</w:t>
      </w:r>
      <w:r w:rsidR="00EC5B7A">
        <w:rPr>
          <w:rFonts w:ascii="Arial" w:hAnsi="Arial" w:cs="Arial"/>
          <w:sz w:val="28"/>
          <w:szCs w:val="28"/>
          <w:lang w:val="sl-SI"/>
        </w:rPr>
        <w:t xml:space="preserve"> 2</w:t>
      </w:r>
      <w:r>
        <w:rPr>
          <w:rFonts w:ascii="Arial" w:hAnsi="Arial" w:cs="Arial"/>
          <w:sz w:val="28"/>
          <w:szCs w:val="28"/>
          <w:lang w:val="sl-SI"/>
        </w:rPr>
        <w:t>.</w:t>
      </w:r>
      <w:r w:rsidR="00EC5B7A">
        <w:rPr>
          <w:rFonts w:ascii="Arial" w:hAnsi="Arial" w:cs="Arial"/>
          <w:sz w:val="28"/>
          <w:szCs w:val="28"/>
          <w:lang w:val="sl-SI"/>
        </w:rPr>
        <w:t xml:space="preserve"> </w:t>
      </w:r>
      <w:r>
        <w:rPr>
          <w:rFonts w:ascii="Arial" w:hAnsi="Arial" w:cs="Arial"/>
          <w:sz w:val="28"/>
          <w:szCs w:val="28"/>
          <w:lang w:val="sl-SI"/>
        </w:rPr>
        <w:t>20</w:t>
      </w:r>
      <w:r w:rsidR="00C009E3">
        <w:rPr>
          <w:rFonts w:ascii="Arial" w:hAnsi="Arial" w:cs="Arial"/>
          <w:sz w:val="28"/>
          <w:szCs w:val="28"/>
          <w:lang w:val="sl-SI"/>
        </w:rPr>
        <w:t>2</w:t>
      </w:r>
      <w:r w:rsidR="00EC5B7A">
        <w:rPr>
          <w:rFonts w:ascii="Arial" w:hAnsi="Arial" w:cs="Arial"/>
          <w:sz w:val="28"/>
          <w:szCs w:val="28"/>
          <w:lang w:val="sl-SI"/>
        </w:rPr>
        <w:t>3</w:t>
      </w:r>
      <w:r w:rsidRPr="0056760E">
        <w:rPr>
          <w:rFonts w:ascii="Arial" w:hAnsi="Arial" w:cs="Arial"/>
          <w:sz w:val="28"/>
          <w:szCs w:val="28"/>
          <w:lang w:val="sl-SI"/>
        </w:rPr>
        <w:t xml:space="preserve"> ob </w:t>
      </w:r>
      <w:r w:rsidR="00C009E3">
        <w:rPr>
          <w:rFonts w:ascii="Arial" w:hAnsi="Arial" w:cs="Arial"/>
          <w:sz w:val="28"/>
          <w:szCs w:val="28"/>
          <w:lang w:val="sl-SI"/>
        </w:rPr>
        <w:t>8</w:t>
      </w:r>
      <w:r>
        <w:rPr>
          <w:rFonts w:ascii="Arial" w:hAnsi="Arial" w:cs="Arial"/>
          <w:sz w:val="28"/>
          <w:szCs w:val="28"/>
          <w:lang w:val="sl-SI"/>
        </w:rPr>
        <w:t>:00</w:t>
      </w:r>
      <w:r w:rsidRPr="0056760E">
        <w:rPr>
          <w:rFonts w:ascii="Arial" w:hAnsi="Arial" w:cs="Arial"/>
          <w:sz w:val="28"/>
          <w:szCs w:val="28"/>
          <w:lang w:val="sl-SI"/>
        </w:rPr>
        <w:t xml:space="preserve"> v D1-309</w:t>
      </w:r>
      <w:r>
        <w:rPr>
          <w:rFonts w:ascii="Arial" w:hAnsi="Arial" w:cs="Arial"/>
          <w:sz w:val="28"/>
          <w:szCs w:val="28"/>
          <w:lang w:val="sl-SI"/>
        </w:rPr>
        <w:t xml:space="preserve"> in za skupino </w:t>
      </w:r>
      <w:r w:rsidR="00191F76">
        <w:rPr>
          <w:rFonts w:ascii="Arial" w:hAnsi="Arial" w:cs="Arial"/>
          <w:sz w:val="28"/>
          <w:szCs w:val="28"/>
          <w:lang w:val="sl-SI"/>
        </w:rPr>
        <w:t>2</w:t>
      </w:r>
      <w:r>
        <w:rPr>
          <w:rFonts w:ascii="Arial" w:hAnsi="Arial" w:cs="Arial"/>
          <w:sz w:val="28"/>
          <w:szCs w:val="28"/>
          <w:lang w:val="sl-SI"/>
        </w:rPr>
        <w:t xml:space="preserve"> v sredo, </w:t>
      </w:r>
      <w:r w:rsidR="00EC5B7A">
        <w:rPr>
          <w:rFonts w:ascii="Arial" w:hAnsi="Arial" w:cs="Arial"/>
          <w:sz w:val="28"/>
          <w:szCs w:val="28"/>
          <w:lang w:val="sl-SI"/>
        </w:rPr>
        <w:t>22</w:t>
      </w:r>
      <w:r>
        <w:rPr>
          <w:rFonts w:ascii="Arial" w:hAnsi="Arial" w:cs="Arial"/>
          <w:sz w:val="28"/>
          <w:szCs w:val="28"/>
          <w:lang w:val="sl-SI"/>
        </w:rPr>
        <w:t>.</w:t>
      </w:r>
      <w:r w:rsidR="00EC5B7A">
        <w:rPr>
          <w:rFonts w:ascii="Arial" w:hAnsi="Arial" w:cs="Arial"/>
          <w:sz w:val="28"/>
          <w:szCs w:val="28"/>
          <w:lang w:val="sl-SI"/>
        </w:rPr>
        <w:t xml:space="preserve"> 2</w:t>
      </w:r>
      <w:r>
        <w:rPr>
          <w:rFonts w:ascii="Arial" w:hAnsi="Arial" w:cs="Arial"/>
          <w:sz w:val="28"/>
          <w:szCs w:val="28"/>
          <w:lang w:val="sl-SI"/>
        </w:rPr>
        <w:t>.</w:t>
      </w:r>
      <w:r w:rsidR="00EC5B7A">
        <w:rPr>
          <w:rFonts w:ascii="Arial" w:hAnsi="Arial" w:cs="Arial"/>
          <w:sz w:val="28"/>
          <w:szCs w:val="28"/>
          <w:lang w:val="sl-SI"/>
        </w:rPr>
        <w:t xml:space="preserve"> </w:t>
      </w:r>
      <w:r>
        <w:rPr>
          <w:rFonts w:ascii="Arial" w:hAnsi="Arial" w:cs="Arial"/>
          <w:sz w:val="28"/>
          <w:szCs w:val="28"/>
          <w:lang w:val="sl-SI"/>
        </w:rPr>
        <w:t>20</w:t>
      </w:r>
      <w:r w:rsidR="003D578D">
        <w:rPr>
          <w:rFonts w:ascii="Arial" w:hAnsi="Arial" w:cs="Arial"/>
          <w:sz w:val="28"/>
          <w:szCs w:val="28"/>
          <w:lang w:val="sl-SI"/>
        </w:rPr>
        <w:t>2</w:t>
      </w:r>
      <w:r w:rsidR="00EC5B7A">
        <w:rPr>
          <w:rFonts w:ascii="Arial" w:hAnsi="Arial" w:cs="Arial"/>
          <w:sz w:val="28"/>
          <w:szCs w:val="28"/>
          <w:lang w:val="sl-SI"/>
        </w:rPr>
        <w:t>3</w:t>
      </w:r>
      <w:r>
        <w:rPr>
          <w:rFonts w:ascii="Arial" w:hAnsi="Arial" w:cs="Arial"/>
          <w:sz w:val="28"/>
          <w:szCs w:val="28"/>
          <w:lang w:val="sl-SI"/>
        </w:rPr>
        <w:t xml:space="preserve"> ob 12:00 v D1-309. Vaje trajajo 5 tednov, za </w:t>
      </w:r>
      <w:r w:rsidR="00191F76">
        <w:rPr>
          <w:rFonts w:ascii="Arial" w:hAnsi="Arial" w:cs="Arial"/>
          <w:sz w:val="28"/>
          <w:szCs w:val="28"/>
          <w:lang w:val="sl-SI"/>
        </w:rPr>
        <w:t>1</w:t>
      </w:r>
      <w:r>
        <w:rPr>
          <w:rFonts w:ascii="Arial" w:hAnsi="Arial" w:cs="Arial"/>
          <w:sz w:val="28"/>
          <w:szCs w:val="28"/>
          <w:lang w:val="sl-SI"/>
        </w:rPr>
        <w:t xml:space="preserve">. skupino v ponedeljek in torek, ter za </w:t>
      </w:r>
      <w:r w:rsidR="00191F76">
        <w:rPr>
          <w:rFonts w:ascii="Arial" w:hAnsi="Arial" w:cs="Arial"/>
          <w:sz w:val="28"/>
          <w:szCs w:val="28"/>
          <w:lang w:val="sl-SI"/>
        </w:rPr>
        <w:t>2</w:t>
      </w:r>
      <w:r>
        <w:rPr>
          <w:rFonts w:ascii="Arial" w:hAnsi="Arial" w:cs="Arial"/>
          <w:sz w:val="28"/>
          <w:szCs w:val="28"/>
          <w:lang w:val="sl-SI"/>
        </w:rPr>
        <w:t xml:space="preserve">. skupino v sredo in četrtek. </w:t>
      </w:r>
      <w:r w:rsidRPr="0056760E">
        <w:rPr>
          <w:rFonts w:ascii="Arial" w:hAnsi="Arial" w:cs="Arial"/>
          <w:sz w:val="28"/>
          <w:szCs w:val="28"/>
          <w:lang w:val="sl-SI"/>
        </w:rPr>
        <w:t xml:space="preserve">Udeležba na vajah je </w:t>
      </w:r>
      <w:r w:rsidRPr="0056760E">
        <w:rPr>
          <w:rFonts w:ascii="Arial" w:hAnsi="Arial" w:cs="Arial"/>
          <w:color w:val="FF0000"/>
          <w:sz w:val="28"/>
          <w:szCs w:val="28"/>
          <w:u w:val="single"/>
          <w:lang w:val="sl-SI"/>
        </w:rPr>
        <w:t>obvezna</w:t>
      </w:r>
      <w:r w:rsidRPr="0056760E">
        <w:rPr>
          <w:rFonts w:ascii="Arial" w:hAnsi="Arial" w:cs="Arial"/>
          <w:sz w:val="28"/>
          <w:szCs w:val="28"/>
          <w:lang w:val="sl-SI"/>
        </w:rPr>
        <w:t>!</w:t>
      </w:r>
    </w:p>
    <w:p w14:paraId="2DC04D08" w14:textId="194DC8A0" w:rsidR="000F0D31" w:rsidRDefault="000F0D31" w:rsidP="000F0D31">
      <w:pPr>
        <w:spacing w:line="360" w:lineRule="auto"/>
        <w:rPr>
          <w:rFonts w:ascii="Arial" w:hAnsi="Arial" w:cs="Arial"/>
          <w:sz w:val="28"/>
          <w:szCs w:val="28"/>
          <w:lang w:val="sl-SI"/>
        </w:rPr>
      </w:pPr>
      <w:r w:rsidRPr="0056760E">
        <w:rPr>
          <w:rFonts w:ascii="Arial" w:hAnsi="Arial" w:cs="Arial"/>
          <w:sz w:val="28"/>
          <w:szCs w:val="28"/>
          <w:lang w:val="sl-SI"/>
        </w:rPr>
        <w:t xml:space="preserve">Za opravljanje laboratorijskih vaj potrebujete: zaščitno haljo, </w:t>
      </w:r>
      <w:r>
        <w:rPr>
          <w:rFonts w:ascii="Arial" w:hAnsi="Arial" w:cs="Arial"/>
          <w:sz w:val="28"/>
          <w:szCs w:val="28"/>
          <w:lang w:val="sl-SI"/>
        </w:rPr>
        <w:t xml:space="preserve">zaščitna očala, </w:t>
      </w:r>
      <w:r w:rsidRPr="0056760E">
        <w:rPr>
          <w:rFonts w:ascii="Arial" w:hAnsi="Arial" w:cs="Arial"/>
          <w:sz w:val="28"/>
          <w:szCs w:val="28"/>
          <w:lang w:val="sl-SI"/>
        </w:rPr>
        <w:t>nastavek za pipetiranje, krpo, laboratorijski dnevnik</w:t>
      </w:r>
      <w:r w:rsidR="00C14305">
        <w:rPr>
          <w:rFonts w:ascii="Arial" w:hAnsi="Arial" w:cs="Arial"/>
          <w:sz w:val="28"/>
          <w:szCs w:val="28"/>
          <w:lang w:val="sl-SI"/>
        </w:rPr>
        <w:t xml:space="preserve"> (A4 zvezek)</w:t>
      </w:r>
      <w:r w:rsidRPr="0056760E">
        <w:rPr>
          <w:rFonts w:ascii="Arial" w:hAnsi="Arial" w:cs="Arial"/>
          <w:sz w:val="28"/>
          <w:szCs w:val="28"/>
          <w:lang w:val="sl-SI"/>
        </w:rPr>
        <w:t xml:space="preserve"> in navodila za vaje Osnove kvantitativne analizne kemije I.</w:t>
      </w:r>
    </w:p>
    <w:p w14:paraId="58165B12" w14:textId="71176FA6" w:rsidR="007017E0" w:rsidRDefault="00402A06" w:rsidP="000F0D31">
      <w:pPr>
        <w:spacing w:line="360" w:lineRule="auto"/>
        <w:rPr>
          <w:rFonts w:ascii="Arial" w:hAnsi="Arial" w:cs="Arial"/>
          <w:sz w:val="28"/>
          <w:szCs w:val="28"/>
          <w:lang w:val="sl-SI"/>
        </w:rPr>
      </w:pPr>
      <w:r>
        <w:rPr>
          <w:rFonts w:ascii="Arial" w:hAnsi="Arial" w:cs="Arial"/>
          <w:sz w:val="28"/>
          <w:szCs w:val="28"/>
          <w:lang w:val="sl-SI"/>
        </w:rPr>
        <w:t>Seznam ostalih skupin</w:t>
      </w:r>
      <w:r w:rsidR="00E72BB1">
        <w:rPr>
          <w:rFonts w:ascii="Arial" w:hAnsi="Arial" w:cs="Arial"/>
          <w:sz w:val="28"/>
          <w:szCs w:val="28"/>
          <w:lang w:val="sl-SI"/>
        </w:rPr>
        <w:t xml:space="preserve"> bo objavljen tekom semestra.</w:t>
      </w:r>
    </w:p>
    <w:p w14:paraId="591E4D62" w14:textId="77777777" w:rsidR="000F0D31" w:rsidRPr="0056760E" w:rsidRDefault="000F0D31" w:rsidP="000F0D31">
      <w:pPr>
        <w:rPr>
          <w:lang w:val="sl-SI"/>
        </w:rPr>
      </w:pPr>
    </w:p>
    <w:p w14:paraId="7A8B8177" w14:textId="046FE3DA" w:rsidR="000F0D31" w:rsidRDefault="000F0D31" w:rsidP="000F0D31">
      <w:pPr>
        <w:rPr>
          <w:sz w:val="28"/>
          <w:szCs w:val="28"/>
        </w:rPr>
      </w:pPr>
      <w:r>
        <w:rPr>
          <w:sz w:val="28"/>
          <w:szCs w:val="28"/>
        </w:rPr>
        <w:t xml:space="preserve">Maribor, </w:t>
      </w:r>
      <w:r w:rsidR="003C34B8">
        <w:rPr>
          <w:sz w:val="28"/>
          <w:szCs w:val="28"/>
        </w:rPr>
        <w:t>16</w:t>
      </w:r>
      <w:r>
        <w:rPr>
          <w:sz w:val="28"/>
          <w:szCs w:val="28"/>
        </w:rPr>
        <w:t>.</w:t>
      </w:r>
      <w:r w:rsidR="003C34B8">
        <w:rPr>
          <w:sz w:val="28"/>
          <w:szCs w:val="28"/>
        </w:rPr>
        <w:t xml:space="preserve"> 2</w:t>
      </w:r>
      <w:r>
        <w:rPr>
          <w:sz w:val="28"/>
          <w:szCs w:val="28"/>
        </w:rPr>
        <w:t>.</w:t>
      </w:r>
      <w:r w:rsidR="003C34B8">
        <w:rPr>
          <w:sz w:val="28"/>
          <w:szCs w:val="28"/>
        </w:rPr>
        <w:t xml:space="preserve"> </w:t>
      </w:r>
      <w:r>
        <w:rPr>
          <w:sz w:val="28"/>
          <w:szCs w:val="28"/>
        </w:rPr>
        <w:t>20</w:t>
      </w:r>
      <w:r w:rsidR="00060850">
        <w:rPr>
          <w:sz w:val="28"/>
          <w:szCs w:val="28"/>
        </w:rPr>
        <w:t>2</w:t>
      </w:r>
      <w:r w:rsidR="003C34B8">
        <w:rPr>
          <w:sz w:val="28"/>
          <w:szCs w:val="28"/>
        </w:rPr>
        <w:t>3</w:t>
      </w:r>
    </w:p>
    <w:p w14:paraId="54F29C67" w14:textId="77777777" w:rsidR="000F0D31" w:rsidRPr="0056760E" w:rsidRDefault="000F0D31" w:rsidP="000F0D31">
      <w:pPr>
        <w:rPr>
          <w:lang w:val="sl-SI"/>
        </w:rPr>
      </w:pPr>
    </w:p>
    <w:p w14:paraId="7A670417" w14:textId="041AF88D" w:rsidR="000F0D31" w:rsidRPr="00585996" w:rsidRDefault="000F0D31" w:rsidP="000F0D31">
      <w:pPr>
        <w:jc w:val="right"/>
        <w:rPr>
          <w:rFonts w:ascii="Times New Roman" w:hAnsi="Times New Roman"/>
          <w:sz w:val="28"/>
          <w:szCs w:val="28"/>
          <w:lang w:val="sl-SI"/>
        </w:rPr>
      </w:pPr>
      <w:r w:rsidRPr="0056760E">
        <w:rPr>
          <w:lang w:val="sl-SI"/>
        </w:rPr>
        <w:tab/>
      </w:r>
      <w:r w:rsidRPr="0056760E">
        <w:rPr>
          <w:lang w:val="sl-SI"/>
        </w:rPr>
        <w:tab/>
      </w:r>
      <w:r w:rsidRPr="0056760E">
        <w:rPr>
          <w:lang w:val="sl-SI"/>
        </w:rPr>
        <w:tab/>
      </w:r>
      <w:r w:rsidRPr="0056760E">
        <w:rPr>
          <w:lang w:val="sl-SI"/>
        </w:rPr>
        <w:tab/>
      </w:r>
      <w:r w:rsidRPr="0056760E">
        <w:rPr>
          <w:lang w:val="sl-SI"/>
        </w:rPr>
        <w:tab/>
      </w:r>
      <w:r w:rsidRPr="0056760E">
        <w:rPr>
          <w:lang w:val="sl-SI"/>
        </w:rPr>
        <w:tab/>
      </w:r>
      <w:r w:rsidRPr="0056760E">
        <w:rPr>
          <w:lang w:val="sl-SI"/>
        </w:rPr>
        <w:tab/>
      </w:r>
      <w:r w:rsidR="003C34B8">
        <w:rPr>
          <w:sz w:val="28"/>
          <w:szCs w:val="28"/>
          <w:lang w:val="sl-SI"/>
        </w:rPr>
        <w:t>David Majer</w:t>
      </w:r>
    </w:p>
    <w:p w14:paraId="5E4E4D01" w14:textId="77777777" w:rsidR="005857AE" w:rsidRDefault="005857AE">
      <w:pPr>
        <w:spacing w:before="0" w:line="240" w:lineRule="auto"/>
        <w:jc w:val="left"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2EE536FC" w14:textId="3D229A69" w:rsidR="00610CD1" w:rsidRPr="00D245BD" w:rsidRDefault="00610CD1" w:rsidP="00610CD1">
      <w:pPr>
        <w:rPr>
          <w:sz w:val="28"/>
          <w:szCs w:val="28"/>
        </w:rPr>
      </w:pPr>
      <w:r>
        <w:rPr>
          <w:sz w:val="28"/>
          <w:szCs w:val="28"/>
        </w:rPr>
        <w:lastRenderedPageBreak/>
        <w:t>Skupin</w:t>
      </w:r>
      <w:r w:rsidRPr="00D245BD">
        <w:rPr>
          <w:sz w:val="28"/>
          <w:szCs w:val="28"/>
        </w:rPr>
        <w:t>a</w:t>
      </w:r>
      <w:r>
        <w:rPr>
          <w:sz w:val="28"/>
          <w:szCs w:val="28"/>
        </w:rPr>
        <w:t xml:space="preserve"> </w:t>
      </w:r>
      <w:r w:rsidR="003C34B8">
        <w:rPr>
          <w:sz w:val="28"/>
          <w:szCs w:val="28"/>
        </w:rPr>
        <w:t>1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S</w:t>
      </w:r>
      <w:r w:rsidRPr="00D245BD">
        <w:rPr>
          <w:sz w:val="28"/>
          <w:szCs w:val="28"/>
        </w:rPr>
        <w:t>kupina</w:t>
      </w:r>
      <w:r>
        <w:rPr>
          <w:sz w:val="28"/>
          <w:szCs w:val="28"/>
        </w:rPr>
        <w:t xml:space="preserve"> </w:t>
      </w:r>
      <w:r w:rsidR="003C34B8">
        <w:rPr>
          <w:sz w:val="28"/>
          <w:szCs w:val="28"/>
        </w:rPr>
        <w:t>2</w:t>
      </w:r>
    </w:p>
    <w:p w14:paraId="2089CCED" w14:textId="33C85578" w:rsidR="00F77D64" w:rsidRDefault="00F77D64" w:rsidP="00BA088B">
      <w:pPr>
        <w:spacing w:before="0" w:line="240" w:lineRule="auto"/>
        <w:jc w:val="left"/>
        <w:rPr>
          <w:rFonts w:ascii="Times New Roman" w:hAnsi="Times New Roman"/>
          <w:lang w:val="de-DE"/>
        </w:rPr>
      </w:pPr>
    </w:p>
    <w:tbl>
      <w:tblPr>
        <w:tblW w:w="7648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66"/>
        <w:gridCol w:w="1560"/>
        <w:gridCol w:w="3522"/>
      </w:tblGrid>
      <w:tr w:rsidR="00670514" w:rsidRPr="00EF74A7" w14:paraId="7C4B132D" w14:textId="77777777" w:rsidTr="00C53781">
        <w:tc>
          <w:tcPr>
            <w:tcW w:w="2566" w:type="dxa"/>
            <w:vAlign w:val="bottom"/>
          </w:tcPr>
          <w:p w14:paraId="6A950349" w14:textId="1C59E659" w:rsidR="00670514" w:rsidRPr="00670514" w:rsidRDefault="00670514" w:rsidP="00670514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670514">
              <w:rPr>
                <w:rFonts w:ascii="Candara" w:hAnsi="Candara" w:cs="Calibri"/>
                <w:color w:val="000000"/>
                <w:sz w:val="24"/>
                <w:szCs w:val="24"/>
              </w:rPr>
              <w:t>AGREŽ ANJA</w:t>
            </w:r>
          </w:p>
        </w:tc>
        <w:tc>
          <w:tcPr>
            <w:tcW w:w="1560" w:type="dxa"/>
            <w:tcBorders>
              <w:top w:val="nil"/>
              <w:bottom w:val="nil"/>
            </w:tcBorders>
          </w:tcPr>
          <w:p w14:paraId="14BA2D01" w14:textId="77777777" w:rsidR="00670514" w:rsidRPr="00EF74A7" w:rsidRDefault="00670514" w:rsidP="00670514">
            <w:pPr>
              <w:spacing w:before="120" w:after="100" w:afterAutospacing="1" w:line="120" w:lineRule="atLeas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522" w:type="dxa"/>
            <w:vAlign w:val="center"/>
          </w:tcPr>
          <w:p w14:paraId="5C6E1942" w14:textId="09D46386" w:rsidR="00670514" w:rsidRPr="0033665F" w:rsidRDefault="00670514" w:rsidP="00670514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33665F">
              <w:rPr>
                <w:rFonts w:ascii="Candara" w:hAnsi="Candara" w:cs="Calibri"/>
                <w:color w:val="000000"/>
                <w:sz w:val="24"/>
                <w:szCs w:val="24"/>
              </w:rPr>
              <w:t>BAN ANDRAŽ</w:t>
            </w:r>
          </w:p>
        </w:tc>
      </w:tr>
      <w:tr w:rsidR="00670514" w:rsidRPr="00EF74A7" w14:paraId="1164E1AB" w14:textId="77777777" w:rsidTr="00C53781">
        <w:tc>
          <w:tcPr>
            <w:tcW w:w="2566" w:type="dxa"/>
            <w:vAlign w:val="bottom"/>
          </w:tcPr>
          <w:p w14:paraId="650C0387" w14:textId="3FE69ACE" w:rsidR="00670514" w:rsidRPr="00670514" w:rsidRDefault="00670514" w:rsidP="00670514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670514">
              <w:rPr>
                <w:rFonts w:ascii="Candara" w:hAnsi="Candara" w:cs="Calibri"/>
                <w:color w:val="000000"/>
                <w:sz w:val="24"/>
                <w:szCs w:val="24"/>
              </w:rPr>
              <w:t>BOROŠ EMA</w:t>
            </w:r>
          </w:p>
        </w:tc>
        <w:tc>
          <w:tcPr>
            <w:tcW w:w="1560" w:type="dxa"/>
            <w:tcBorders>
              <w:top w:val="nil"/>
              <w:bottom w:val="nil"/>
            </w:tcBorders>
          </w:tcPr>
          <w:p w14:paraId="2C226ED4" w14:textId="77777777" w:rsidR="00670514" w:rsidRPr="00EF74A7" w:rsidRDefault="00670514" w:rsidP="00670514">
            <w:pPr>
              <w:spacing w:before="120" w:after="100" w:afterAutospacing="1" w:line="120" w:lineRule="atLeas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522" w:type="dxa"/>
            <w:vAlign w:val="center"/>
          </w:tcPr>
          <w:p w14:paraId="6E9EEC39" w14:textId="33FA64EC" w:rsidR="00670514" w:rsidRPr="0033665F" w:rsidRDefault="00670514" w:rsidP="00670514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33665F">
              <w:rPr>
                <w:rFonts w:ascii="Candara" w:hAnsi="Candara" w:cs="Calibri"/>
                <w:color w:val="000000"/>
                <w:sz w:val="24"/>
                <w:szCs w:val="24"/>
              </w:rPr>
              <w:t>BOŠAK ANA MARIA</w:t>
            </w:r>
          </w:p>
        </w:tc>
      </w:tr>
      <w:tr w:rsidR="00670514" w:rsidRPr="00EF74A7" w14:paraId="11BD605A" w14:textId="77777777" w:rsidTr="00C53781">
        <w:tc>
          <w:tcPr>
            <w:tcW w:w="2566" w:type="dxa"/>
            <w:vAlign w:val="bottom"/>
          </w:tcPr>
          <w:p w14:paraId="59B18F9F" w14:textId="0CCDACB4" w:rsidR="00670514" w:rsidRPr="00670514" w:rsidRDefault="00670514" w:rsidP="00670514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670514">
              <w:rPr>
                <w:rFonts w:ascii="Candara" w:hAnsi="Candara" w:cs="Calibri"/>
                <w:color w:val="000000"/>
                <w:sz w:val="24"/>
                <w:szCs w:val="24"/>
              </w:rPr>
              <w:t>BRUSAR ANDREJ</w:t>
            </w:r>
          </w:p>
        </w:tc>
        <w:tc>
          <w:tcPr>
            <w:tcW w:w="1560" w:type="dxa"/>
            <w:tcBorders>
              <w:top w:val="nil"/>
              <w:bottom w:val="nil"/>
            </w:tcBorders>
          </w:tcPr>
          <w:p w14:paraId="58F7122B" w14:textId="77777777" w:rsidR="00670514" w:rsidRPr="00EF74A7" w:rsidRDefault="00670514" w:rsidP="00670514">
            <w:pPr>
              <w:spacing w:before="120" w:after="100" w:afterAutospacing="1" w:line="120" w:lineRule="atLeas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522" w:type="dxa"/>
            <w:vAlign w:val="center"/>
          </w:tcPr>
          <w:p w14:paraId="5DAC8171" w14:textId="698B4B9A" w:rsidR="00670514" w:rsidRPr="0033665F" w:rsidRDefault="00670514" w:rsidP="00670514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33665F">
              <w:rPr>
                <w:rFonts w:ascii="Candara" w:hAnsi="Candara" w:cs="Calibri"/>
                <w:color w:val="000000"/>
                <w:sz w:val="24"/>
                <w:szCs w:val="24"/>
              </w:rPr>
              <w:t>BUČEK SANJA</w:t>
            </w:r>
          </w:p>
        </w:tc>
      </w:tr>
      <w:tr w:rsidR="00670514" w:rsidRPr="00EF74A7" w14:paraId="11AF803E" w14:textId="77777777" w:rsidTr="00C53781">
        <w:tc>
          <w:tcPr>
            <w:tcW w:w="2566" w:type="dxa"/>
            <w:vAlign w:val="bottom"/>
          </w:tcPr>
          <w:p w14:paraId="47F0B457" w14:textId="49671D07" w:rsidR="00670514" w:rsidRPr="00670514" w:rsidRDefault="00670514" w:rsidP="00670514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670514">
              <w:rPr>
                <w:rFonts w:ascii="Candara" w:hAnsi="Candara" w:cs="Calibri"/>
                <w:color w:val="000000"/>
                <w:sz w:val="24"/>
                <w:szCs w:val="24"/>
              </w:rPr>
              <w:t>DIMNIK GAŠPER</w:t>
            </w:r>
          </w:p>
        </w:tc>
        <w:tc>
          <w:tcPr>
            <w:tcW w:w="1560" w:type="dxa"/>
            <w:tcBorders>
              <w:top w:val="nil"/>
              <w:bottom w:val="nil"/>
            </w:tcBorders>
          </w:tcPr>
          <w:p w14:paraId="676C49BE" w14:textId="77777777" w:rsidR="00670514" w:rsidRPr="00EF74A7" w:rsidRDefault="00670514" w:rsidP="00670514">
            <w:pPr>
              <w:spacing w:before="120" w:after="100" w:afterAutospacing="1" w:line="120" w:lineRule="atLeas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522" w:type="dxa"/>
            <w:vAlign w:val="center"/>
          </w:tcPr>
          <w:p w14:paraId="11D10337" w14:textId="77567EDA" w:rsidR="00670514" w:rsidRPr="0033665F" w:rsidRDefault="00670514" w:rsidP="00670514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33665F">
              <w:rPr>
                <w:rFonts w:ascii="Candara" w:hAnsi="Candara" w:cs="Calibri"/>
                <w:color w:val="000000"/>
                <w:sz w:val="24"/>
                <w:szCs w:val="24"/>
              </w:rPr>
              <w:t>CIMPRIČ ZAJA</w:t>
            </w:r>
          </w:p>
        </w:tc>
      </w:tr>
      <w:tr w:rsidR="00670514" w:rsidRPr="00EF74A7" w14:paraId="06172BFB" w14:textId="77777777" w:rsidTr="00C53781">
        <w:tc>
          <w:tcPr>
            <w:tcW w:w="2566" w:type="dxa"/>
            <w:vAlign w:val="bottom"/>
          </w:tcPr>
          <w:p w14:paraId="0014C089" w14:textId="13D172C2" w:rsidR="00670514" w:rsidRPr="00670514" w:rsidRDefault="00670514" w:rsidP="00670514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670514">
              <w:rPr>
                <w:rFonts w:ascii="Candara" w:hAnsi="Candara" w:cs="Calibri"/>
                <w:color w:val="000000"/>
                <w:sz w:val="24"/>
                <w:szCs w:val="24"/>
              </w:rPr>
              <w:t>FINK ALEŠA</w:t>
            </w:r>
          </w:p>
        </w:tc>
        <w:tc>
          <w:tcPr>
            <w:tcW w:w="1560" w:type="dxa"/>
            <w:tcBorders>
              <w:top w:val="nil"/>
              <w:bottom w:val="nil"/>
            </w:tcBorders>
          </w:tcPr>
          <w:p w14:paraId="331BC2FA" w14:textId="77777777" w:rsidR="00670514" w:rsidRPr="00EF74A7" w:rsidRDefault="00670514" w:rsidP="00670514">
            <w:pPr>
              <w:spacing w:before="120" w:after="100" w:afterAutospacing="1" w:line="120" w:lineRule="atLeas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522" w:type="dxa"/>
            <w:vAlign w:val="center"/>
          </w:tcPr>
          <w:p w14:paraId="5FE79864" w14:textId="4F1BA939" w:rsidR="00670514" w:rsidRPr="0033665F" w:rsidRDefault="00670514" w:rsidP="00670514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33665F">
              <w:rPr>
                <w:rFonts w:ascii="Candara" w:hAnsi="Candara" w:cs="Calibri"/>
                <w:color w:val="000000"/>
                <w:sz w:val="24"/>
                <w:szCs w:val="24"/>
              </w:rPr>
              <w:t>DAUTOVIĆ EMA</w:t>
            </w:r>
          </w:p>
        </w:tc>
      </w:tr>
      <w:tr w:rsidR="00670514" w:rsidRPr="00EF74A7" w14:paraId="18E8A2DC" w14:textId="77777777" w:rsidTr="00C53781">
        <w:tc>
          <w:tcPr>
            <w:tcW w:w="2566" w:type="dxa"/>
            <w:vAlign w:val="bottom"/>
          </w:tcPr>
          <w:p w14:paraId="488FB00E" w14:textId="652C2E74" w:rsidR="00670514" w:rsidRPr="00670514" w:rsidRDefault="00670514" w:rsidP="00670514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670514">
              <w:rPr>
                <w:rFonts w:ascii="Candara" w:hAnsi="Candara" w:cs="Calibri"/>
                <w:color w:val="000000"/>
                <w:sz w:val="24"/>
                <w:szCs w:val="24"/>
              </w:rPr>
              <w:t>GALE PIA</w:t>
            </w:r>
          </w:p>
        </w:tc>
        <w:tc>
          <w:tcPr>
            <w:tcW w:w="1560" w:type="dxa"/>
            <w:tcBorders>
              <w:top w:val="nil"/>
              <w:bottom w:val="nil"/>
            </w:tcBorders>
          </w:tcPr>
          <w:p w14:paraId="7BEC61A0" w14:textId="77777777" w:rsidR="00670514" w:rsidRPr="00EF74A7" w:rsidRDefault="00670514" w:rsidP="00670514">
            <w:pPr>
              <w:spacing w:before="120" w:after="100" w:afterAutospacing="1" w:line="120" w:lineRule="atLeas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522" w:type="dxa"/>
            <w:vAlign w:val="center"/>
          </w:tcPr>
          <w:p w14:paraId="0CC10090" w14:textId="3D24FE14" w:rsidR="00670514" w:rsidRPr="0033665F" w:rsidRDefault="00670514" w:rsidP="00670514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33665F">
              <w:rPr>
                <w:rFonts w:ascii="Candara" w:hAnsi="Candara" w:cs="Calibri"/>
                <w:color w:val="000000"/>
                <w:sz w:val="24"/>
                <w:szCs w:val="24"/>
              </w:rPr>
              <w:t>DOLINAR TAJA</w:t>
            </w:r>
          </w:p>
        </w:tc>
      </w:tr>
      <w:tr w:rsidR="00670514" w:rsidRPr="00EF74A7" w14:paraId="607FDDCF" w14:textId="77777777" w:rsidTr="00C53781">
        <w:tc>
          <w:tcPr>
            <w:tcW w:w="2566" w:type="dxa"/>
            <w:vAlign w:val="bottom"/>
          </w:tcPr>
          <w:p w14:paraId="54BFF916" w14:textId="6AFEF7E6" w:rsidR="00670514" w:rsidRPr="00670514" w:rsidRDefault="00670514" w:rsidP="00670514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670514">
              <w:rPr>
                <w:rFonts w:ascii="Candara" w:hAnsi="Candara" w:cs="Calibri"/>
                <w:color w:val="000000"/>
                <w:sz w:val="24"/>
                <w:szCs w:val="24"/>
              </w:rPr>
              <w:t>GAVRIĆ DEJAN</w:t>
            </w:r>
          </w:p>
        </w:tc>
        <w:tc>
          <w:tcPr>
            <w:tcW w:w="1560" w:type="dxa"/>
            <w:tcBorders>
              <w:top w:val="nil"/>
              <w:bottom w:val="nil"/>
            </w:tcBorders>
          </w:tcPr>
          <w:p w14:paraId="0E6E80B6" w14:textId="77777777" w:rsidR="00670514" w:rsidRPr="00EF74A7" w:rsidRDefault="00670514" w:rsidP="00670514">
            <w:pPr>
              <w:spacing w:before="120" w:after="100" w:afterAutospacing="1" w:line="120" w:lineRule="atLeas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522" w:type="dxa"/>
            <w:vAlign w:val="center"/>
          </w:tcPr>
          <w:p w14:paraId="5339997A" w14:textId="1A36078A" w:rsidR="00670514" w:rsidRPr="0033665F" w:rsidRDefault="00670514" w:rsidP="00670514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33665F">
              <w:rPr>
                <w:rFonts w:ascii="Candara" w:hAnsi="Candara" w:cs="Calibri"/>
                <w:color w:val="000000"/>
                <w:sz w:val="24"/>
                <w:szCs w:val="24"/>
              </w:rPr>
              <w:t>DURIČ LUCIJA LUČKA</w:t>
            </w:r>
          </w:p>
        </w:tc>
      </w:tr>
      <w:tr w:rsidR="00670514" w:rsidRPr="00EF74A7" w14:paraId="1355C983" w14:textId="77777777" w:rsidTr="00C53781">
        <w:tc>
          <w:tcPr>
            <w:tcW w:w="2566" w:type="dxa"/>
            <w:vAlign w:val="bottom"/>
          </w:tcPr>
          <w:p w14:paraId="4DE72B62" w14:textId="527911A3" w:rsidR="00670514" w:rsidRPr="00670514" w:rsidRDefault="00670514" w:rsidP="00670514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670514">
              <w:rPr>
                <w:rFonts w:ascii="Candara" w:hAnsi="Candara" w:cs="Calibri"/>
                <w:color w:val="000000"/>
                <w:sz w:val="24"/>
                <w:szCs w:val="24"/>
              </w:rPr>
              <w:t>KLANJŠEK GABR</w:t>
            </w:r>
          </w:p>
        </w:tc>
        <w:tc>
          <w:tcPr>
            <w:tcW w:w="1560" w:type="dxa"/>
            <w:tcBorders>
              <w:top w:val="nil"/>
              <w:bottom w:val="nil"/>
            </w:tcBorders>
          </w:tcPr>
          <w:p w14:paraId="69FD2CA7" w14:textId="77777777" w:rsidR="00670514" w:rsidRPr="00EF74A7" w:rsidRDefault="00670514" w:rsidP="00670514">
            <w:pPr>
              <w:spacing w:before="120" w:after="100" w:afterAutospacing="1" w:line="120" w:lineRule="atLeas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522" w:type="dxa"/>
            <w:vAlign w:val="center"/>
          </w:tcPr>
          <w:p w14:paraId="100A1837" w14:textId="1DB951E5" w:rsidR="00670514" w:rsidRPr="0033665F" w:rsidRDefault="00670514" w:rsidP="00670514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33665F">
              <w:rPr>
                <w:rFonts w:ascii="Candara" w:hAnsi="Candara" w:cs="Calibri"/>
                <w:color w:val="000000"/>
                <w:sz w:val="24"/>
                <w:szCs w:val="24"/>
              </w:rPr>
              <w:t>EBERL ROK</w:t>
            </w:r>
          </w:p>
        </w:tc>
      </w:tr>
      <w:tr w:rsidR="00670514" w:rsidRPr="00EF74A7" w14:paraId="30E82C70" w14:textId="77777777" w:rsidTr="00C53781">
        <w:tc>
          <w:tcPr>
            <w:tcW w:w="2566" w:type="dxa"/>
            <w:vAlign w:val="bottom"/>
          </w:tcPr>
          <w:p w14:paraId="45C10357" w14:textId="09A68764" w:rsidR="00670514" w:rsidRPr="00670514" w:rsidRDefault="00670514" w:rsidP="00670514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670514">
              <w:rPr>
                <w:rFonts w:ascii="Candara" w:hAnsi="Candara" w:cs="Calibri"/>
                <w:color w:val="000000"/>
                <w:sz w:val="24"/>
                <w:szCs w:val="24"/>
              </w:rPr>
              <w:t>KOS ANEJ</w:t>
            </w:r>
          </w:p>
        </w:tc>
        <w:tc>
          <w:tcPr>
            <w:tcW w:w="1560" w:type="dxa"/>
            <w:tcBorders>
              <w:top w:val="nil"/>
              <w:bottom w:val="nil"/>
            </w:tcBorders>
          </w:tcPr>
          <w:p w14:paraId="0F4B56FF" w14:textId="77777777" w:rsidR="00670514" w:rsidRPr="00EF74A7" w:rsidRDefault="00670514" w:rsidP="00670514">
            <w:pPr>
              <w:spacing w:before="120" w:after="100" w:afterAutospacing="1" w:line="120" w:lineRule="atLeas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522" w:type="dxa"/>
            <w:vAlign w:val="center"/>
          </w:tcPr>
          <w:p w14:paraId="221E4E35" w14:textId="0E2BA742" w:rsidR="00670514" w:rsidRPr="0033665F" w:rsidRDefault="00670514" w:rsidP="00670514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33665F">
              <w:rPr>
                <w:rFonts w:ascii="Candara" w:hAnsi="Candara" w:cs="Calibri"/>
                <w:color w:val="000000"/>
                <w:sz w:val="24"/>
                <w:szCs w:val="24"/>
              </w:rPr>
              <w:t>GOVEKAR NANCA</w:t>
            </w:r>
          </w:p>
        </w:tc>
      </w:tr>
      <w:tr w:rsidR="00670514" w:rsidRPr="00EF74A7" w14:paraId="58260EA7" w14:textId="77777777" w:rsidTr="00C53781">
        <w:tc>
          <w:tcPr>
            <w:tcW w:w="2566" w:type="dxa"/>
            <w:vAlign w:val="bottom"/>
          </w:tcPr>
          <w:p w14:paraId="2938150B" w14:textId="54A4AD64" w:rsidR="00670514" w:rsidRPr="00670514" w:rsidRDefault="00670514" w:rsidP="00670514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670514">
              <w:rPr>
                <w:rFonts w:ascii="Candara" w:hAnsi="Candara" w:cs="Calibri"/>
                <w:color w:val="000000"/>
                <w:sz w:val="24"/>
                <w:szCs w:val="24"/>
              </w:rPr>
              <w:t>MIKLOŽIČ JAN</w:t>
            </w:r>
          </w:p>
        </w:tc>
        <w:tc>
          <w:tcPr>
            <w:tcW w:w="1560" w:type="dxa"/>
            <w:tcBorders>
              <w:top w:val="nil"/>
              <w:bottom w:val="nil"/>
            </w:tcBorders>
          </w:tcPr>
          <w:p w14:paraId="456CD1B7" w14:textId="77777777" w:rsidR="00670514" w:rsidRPr="00EF74A7" w:rsidRDefault="00670514" w:rsidP="00670514">
            <w:pPr>
              <w:spacing w:before="120" w:after="100" w:afterAutospacing="1" w:line="120" w:lineRule="atLeas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522" w:type="dxa"/>
            <w:vAlign w:val="center"/>
          </w:tcPr>
          <w:p w14:paraId="58EBA07A" w14:textId="42D210D8" w:rsidR="00670514" w:rsidRPr="0033665F" w:rsidRDefault="00670514" w:rsidP="00670514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33665F">
              <w:rPr>
                <w:rFonts w:ascii="Candara" w:hAnsi="Candara" w:cs="Calibri"/>
                <w:color w:val="000000"/>
                <w:sz w:val="24"/>
                <w:szCs w:val="24"/>
              </w:rPr>
              <w:t>GRAČNAR NIKA</w:t>
            </w:r>
          </w:p>
        </w:tc>
      </w:tr>
      <w:tr w:rsidR="00670514" w:rsidRPr="00EF74A7" w14:paraId="68F531F2" w14:textId="77777777" w:rsidTr="00C53781">
        <w:tc>
          <w:tcPr>
            <w:tcW w:w="2566" w:type="dxa"/>
            <w:vAlign w:val="bottom"/>
          </w:tcPr>
          <w:p w14:paraId="713F5FFB" w14:textId="4C9CB9A8" w:rsidR="00670514" w:rsidRPr="00670514" w:rsidRDefault="00670514" w:rsidP="00670514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670514">
              <w:rPr>
                <w:rFonts w:ascii="Candara" w:hAnsi="Candara" w:cs="Calibri"/>
                <w:color w:val="000000"/>
                <w:sz w:val="24"/>
                <w:szCs w:val="24"/>
              </w:rPr>
              <w:t>OSWALD ANA MARI</w:t>
            </w:r>
          </w:p>
        </w:tc>
        <w:tc>
          <w:tcPr>
            <w:tcW w:w="1560" w:type="dxa"/>
            <w:tcBorders>
              <w:top w:val="nil"/>
              <w:bottom w:val="nil"/>
            </w:tcBorders>
          </w:tcPr>
          <w:p w14:paraId="53510ACD" w14:textId="77777777" w:rsidR="00670514" w:rsidRPr="00EF74A7" w:rsidRDefault="00670514" w:rsidP="00670514">
            <w:pPr>
              <w:spacing w:before="120" w:after="100" w:afterAutospacing="1" w:line="120" w:lineRule="atLeas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522" w:type="dxa"/>
            <w:vAlign w:val="center"/>
          </w:tcPr>
          <w:p w14:paraId="3AF41EA9" w14:textId="2D275549" w:rsidR="00670514" w:rsidRPr="0033665F" w:rsidRDefault="00670514" w:rsidP="00670514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33665F">
              <w:rPr>
                <w:rFonts w:ascii="Candara" w:hAnsi="Candara" w:cs="Calibri"/>
                <w:color w:val="000000"/>
                <w:sz w:val="24"/>
                <w:szCs w:val="24"/>
              </w:rPr>
              <w:t>GROBELŠEK TILEN</w:t>
            </w:r>
          </w:p>
        </w:tc>
      </w:tr>
      <w:tr w:rsidR="00670514" w:rsidRPr="00EF74A7" w14:paraId="72EB53BE" w14:textId="77777777" w:rsidTr="00C53781">
        <w:tc>
          <w:tcPr>
            <w:tcW w:w="2566" w:type="dxa"/>
            <w:tcBorders>
              <w:bottom w:val="single" w:sz="4" w:space="0" w:color="auto"/>
            </w:tcBorders>
            <w:vAlign w:val="bottom"/>
          </w:tcPr>
          <w:p w14:paraId="12A095E3" w14:textId="338B4430" w:rsidR="00670514" w:rsidRPr="00670514" w:rsidRDefault="00670514" w:rsidP="00670514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670514">
              <w:rPr>
                <w:rFonts w:ascii="Candara" w:hAnsi="Candara" w:cs="Calibri"/>
                <w:color w:val="000000"/>
                <w:sz w:val="24"/>
                <w:szCs w:val="24"/>
              </w:rPr>
              <w:t>ROZMAN LUKA</w:t>
            </w:r>
          </w:p>
        </w:tc>
        <w:tc>
          <w:tcPr>
            <w:tcW w:w="1560" w:type="dxa"/>
            <w:tcBorders>
              <w:top w:val="nil"/>
              <w:bottom w:val="nil"/>
            </w:tcBorders>
          </w:tcPr>
          <w:p w14:paraId="6036399E" w14:textId="77777777" w:rsidR="00670514" w:rsidRPr="00EF74A7" w:rsidRDefault="00670514" w:rsidP="00670514">
            <w:pPr>
              <w:spacing w:before="120" w:after="100" w:afterAutospacing="1" w:line="120" w:lineRule="atLeas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522" w:type="dxa"/>
            <w:vAlign w:val="center"/>
          </w:tcPr>
          <w:p w14:paraId="784B0577" w14:textId="63C53570" w:rsidR="00670514" w:rsidRPr="0033665F" w:rsidRDefault="00670514" w:rsidP="00670514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33665F">
              <w:rPr>
                <w:rFonts w:ascii="Candara" w:hAnsi="Candara" w:cs="Calibri"/>
                <w:color w:val="000000"/>
                <w:sz w:val="24"/>
                <w:szCs w:val="24"/>
              </w:rPr>
              <w:t>GRUDEN EVA</w:t>
            </w:r>
          </w:p>
        </w:tc>
      </w:tr>
      <w:tr w:rsidR="00670514" w:rsidRPr="00EF74A7" w14:paraId="0E0ADCF3" w14:textId="77777777" w:rsidTr="00C53781">
        <w:tc>
          <w:tcPr>
            <w:tcW w:w="2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0C7A59A" w14:textId="00C3BD55" w:rsidR="00670514" w:rsidRPr="00670514" w:rsidRDefault="00670514" w:rsidP="00670514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670514">
              <w:rPr>
                <w:rFonts w:ascii="Candara" w:hAnsi="Candara" w:cs="Calibri"/>
                <w:color w:val="000000"/>
                <w:sz w:val="24"/>
                <w:szCs w:val="24"/>
              </w:rPr>
              <w:t>SITAR SAŠA</w:t>
            </w:r>
          </w:p>
        </w:tc>
        <w:tc>
          <w:tcPr>
            <w:tcW w:w="1560" w:type="dxa"/>
            <w:tcBorders>
              <w:top w:val="nil"/>
              <w:left w:val="single" w:sz="4" w:space="0" w:color="auto"/>
              <w:bottom w:val="nil"/>
            </w:tcBorders>
          </w:tcPr>
          <w:p w14:paraId="07EB02FA" w14:textId="77777777" w:rsidR="00670514" w:rsidRPr="00EF74A7" w:rsidRDefault="00670514" w:rsidP="00670514">
            <w:pPr>
              <w:spacing w:before="120" w:after="100" w:afterAutospacing="1" w:line="120" w:lineRule="atLeas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522" w:type="dxa"/>
            <w:vAlign w:val="center"/>
          </w:tcPr>
          <w:p w14:paraId="4503E1F4" w14:textId="549ABBB2" w:rsidR="00670514" w:rsidRPr="0033665F" w:rsidRDefault="00670514" w:rsidP="00670514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33665F">
              <w:rPr>
                <w:rFonts w:ascii="Candara" w:hAnsi="Candara" w:cs="Calibri"/>
                <w:color w:val="000000"/>
                <w:sz w:val="24"/>
                <w:szCs w:val="24"/>
              </w:rPr>
              <w:t>KOLEŠA ANA</w:t>
            </w:r>
          </w:p>
        </w:tc>
      </w:tr>
      <w:tr w:rsidR="00670514" w:rsidRPr="00EF74A7" w14:paraId="7B34D28B" w14:textId="77777777" w:rsidTr="00C53781">
        <w:tc>
          <w:tcPr>
            <w:tcW w:w="2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F789561" w14:textId="70431BD3" w:rsidR="00670514" w:rsidRPr="00670514" w:rsidRDefault="00670514" w:rsidP="00670514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670514">
              <w:rPr>
                <w:rFonts w:ascii="Candara" w:hAnsi="Candara" w:cs="Calibri"/>
                <w:color w:val="000000"/>
                <w:sz w:val="24"/>
                <w:szCs w:val="24"/>
              </w:rPr>
              <w:t>ŠKAFAR NINO</w:t>
            </w:r>
          </w:p>
        </w:tc>
        <w:tc>
          <w:tcPr>
            <w:tcW w:w="1560" w:type="dxa"/>
            <w:tcBorders>
              <w:top w:val="nil"/>
              <w:left w:val="single" w:sz="4" w:space="0" w:color="auto"/>
              <w:bottom w:val="nil"/>
            </w:tcBorders>
          </w:tcPr>
          <w:p w14:paraId="432CEB66" w14:textId="77777777" w:rsidR="00670514" w:rsidRPr="00EF74A7" w:rsidRDefault="00670514" w:rsidP="00670514">
            <w:pPr>
              <w:spacing w:before="120" w:after="100" w:afterAutospacing="1" w:line="120" w:lineRule="atLeas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522" w:type="dxa"/>
            <w:vAlign w:val="center"/>
          </w:tcPr>
          <w:p w14:paraId="29623B08" w14:textId="06CE91D0" w:rsidR="00670514" w:rsidRPr="0033665F" w:rsidRDefault="00670514" w:rsidP="00670514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33665F">
              <w:rPr>
                <w:rFonts w:ascii="Candara" w:hAnsi="Candara" w:cs="Calibri"/>
                <w:color w:val="000000"/>
                <w:sz w:val="24"/>
                <w:szCs w:val="24"/>
              </w:rPr>
              <w:t>KOVAČIČ JURE</w:t>
            </w:r>
          </w:p>
        </w:tc>
      </w:tr>
      <w:tr w:rsidR="00670514" w:rsidRPr="00EF74A7" w14:paraId="343194DA" w14:textId="77777777" w:rsidTr="00C53781">
        <w:tc>
          <w:tcPr>
            <w:tcW w:w="2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AEE3B95" w14:textId="598F6576" w:rsidR="00670514" w:rsidRPr="00670514" w:rsidRDefault="00670514" w:rsidP="00670514">
            <w:pPr>
              <w:jc w:val="center"/>
              <w:rPr>
                <w:rFonts w:ascii="Candara" w:hAnsi="Candara" w:cs="Calibri"/>
                <w:color w:val="000000"/>
                <w:sz w:val="24"/>
                <w:szCs w:val="24"/>
              </w:rPr>
            </w:pPr>
            <w:r w:rsidRPr="00670514">
              <w:rPr>
                <w:rFonts w:ascii="Candara" w:hAnsi="Candara" w:cs="Calibri"/>
                <w:color w:val="000000"/>
                <w:sz w:val="24"/>
                <w:szCs w:val="24"/>
              </w:rPr>
              <w:t>ZOREC ANDREJA</w:t>
            </w:r>
          </w:p>
        </w:tc>
        <w:tc>
          <w:tcPr>
            <w:tcW w:w="1560" w:type="dxa"/>
            <w:tcBorders>
              <w:top w:val="nil"/>
              <w:left w:val="single" w:sz="4" w:space="0" w:color="auto"/>
              <w:bottom w:val="nil"/>
            </w:tcBorders>
          </w:tcPr>
          <w:p w14:paraId="5070B1F2" w14:textId="77777777" w:rsidR="00670514" w:rsidRPr="00EF74A7" w:rsidRDefault="00670514" w:rsidP="00670514">
            <w:pPr>
              <w:spacing w:before="120" w:after="100" w:afterAutospacing="1" w:line="120" w:lineRule="atLeas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522" w:type="dxa"/>
            <w:vAlign w:val="center"/>
          </w:tcPr>
          <w:p w14:paraId="0E6783A2" w14:textId="04FEF130" w:rsidR="00670514" w:rsidRPr="0033665F" w:rsidRDefault="00670514" w:rsidP="00670514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33665F">
              <w:rPr>
                <w:rFonts w:ascii="Candara" w:hAnsi="Candara" w:cs="Calibri"/>
                <w:color w:val="000000"/>
                <w:sz w:val="24"/>
                <w:szCs w:val="24"/>
              </w:rPr>
              <w:t>KOVAČIČ PETEK NIKA</w:t>
            </w:r>
          </w:p>
        </w:tc>
      </w:tr>
      <w:tr w:rsidR="00670514" w:rsidRPr="00EF74A7" w14:paraId="69185F0F" w14:textId="77777777" w:rsidTr="0033665F">
        <w:tc>
          <w:tcPr>
            <w:tcW w:w="2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42587" w14:textId="579BAD6B" w:rsidR="00670514" w:rsidRPr="00670514" w:rsidRDefault="00670514" w:rsidP="00670514">
            <w:pPr>
              <w:jc w:val="center"/>
              <w:rPr>
                <w:rFonts w:ascii="Candara" w:hAnsi="Candara" w:cs="Calibri"/>
                <w:color w:val="000000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nil"/>
              <w:left w:val="single" w:sz="4" w:space="0" w:color="auto"/>
              <w:bottom w:val="nil"/>
            </w:tcBorders>
          </w:tcPr>
          <w:p w14:paraId="3EC05A33" w14:textId="77777777" w:rsidR="00670514" w:rsidRPr="00EF74A7" w:rsidRDefault="00670514" w:rsidP="00670514">
            <w:pPr>
              <w:spacing w:before="120" w:after="100" w:afterAutospacing="1" w:line="120" w:lineRule="atLeas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522" w:type="dxa"/>
            <w:vAlign w:val="center"/>
          </w:tcPr>
          <w:p w14:paraId="74512C2B" w14:textId="599061B6" w:rsidR="00670514" w:rsidRPr="0033665F" w:rsidRDefault="00670514" w:rsidP="00670514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33665F">
              <w:rPr>
                <w:rFonts w:ascii="Candara" w:hAnsi="Candara" w:cs="Calibri"/>
                <w:color w:val="000000"/>
                <w:sz w:val="24"/>
                <w:szCs w:val="24"/>
              </w:rPr>
              <w:t>KREPFL META</w:t>
            </w:r>
          </w:p>
        </w:tc>
      </w:tr>
    </w:tbl>
    <w:p w14:paraId="27839C49" w14:textId="4BAAC671" w:rsidR="00610CD1" w:rsidRDefault="00610CD1" w:rsidP="00BA088B">
      <w:pPr>
        <w:spacing w:before="0" w:line="240" w:lineRule="auto"/>
        <w:jc w:val="left"/>
        <w:rPr>
          <w:rFonts w:ascii="Times New Roman" w:hAnsi="Times New Roman"/>
          <w:lang w:val="de-DE"/>
        </w:rPr>
      </w:pPr>
    </w:p>
    <w:p w14:paraId="718BBB4F" w14:textId="7D861973" w:rsidR="00D60C8D" w:rsidRDefault="00D60C8D">
      <w:pPr>
        <w:spacing w:before="0" w:line="240" w:lineRule="auto"/>
        <w:jc w:val="left"/>
        <w:rPr>
          <w:rFonts w:ascii="Times New Roman" w:hAnsi="Times New Roman"/>
          <w:lang w:val="de-DE"/>
        </w:rPr>
      </w:pPr>
    </w:p>
    <w:sectPr w:rsidR="00D60C8D" w:rsidSect="00550AF3">
      <w:pgSz w:w="11906" w:h="16838" w:code="9"/>
      <w:pgMar w:top="1417" w:right="1417" w:bottom="1417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6A946B" w14:textId="77777777" w:rsidR="00442FBE" w:rsidRDefault="00442FBE">
      <w:r>
        <w:separator/>
      </w:r>
    </w:p>
  </w:endnote>
  <w:endnote w:type="continuationSeparator" w:id="0">
    <w:p w14:paraId="346E4907" w14:textId="77777777" w:rsidR="00442FBE" w:rsidRDefault="00442F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.TimesSL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C6D03E" w14:textId="77777777" w:rsidR="00442FBE" w:rsidRDefault="00442FBE">
      <w:r>
        <w:separator/>
      </w:r>
    </w:p>
  </w:footnote>
  <w:footnote w:type="continuationSeparator" w:id="0">
    <w:p w14:paraId="466B9FD3" w14:textId="77777777" w:rsidR="00442FBE" w:rsidRDefault="00442F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A58D6"/>
    <w:multiLevelType w:val="hybridMultilevel"/>
    <w:tmpl w:val="4662A42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AF27B0"/>
    <w:multiLevelType w:val="hybridMultilevel"/>
    <w:tmpl w:val="69E88A32"/>
    <w:lvl w:ilvl="0" w:tplc="0424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D9198F"/>
    <w:multiLevelType w:val="hybridMultilevel"/>
    <w:tmpl w:val="8C2E64E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54F6869"/>
    <w:multiLevelType w:val="hybridMultilevel"/>
    <w:tmpl w:val="D520BEC0"/>
    <w:lvl w:ilvl="0" w:tplc="0424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451700"/>
    <w:multiLevelType w:val="hybridMultilevel"/>
    <w:tmpl w:val="3B4AECE6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A3F3807"/>
    <w:multiLevelType w:val="hybridMultilevel"/>
    <w:tmpl w:val="1F50A982"/>
    <w:lvl w:ilvl="0" w:tplc="85602CFE">
      <w:start w:val="1"/>
      <w:numFmt w:val="decimal"/>
      <w:lvlText w:val="%1."/>
      <w:lvlJc w:val="left"/>
      <w:pPr>
        <w:ind w:left="786" w:hanging="360"/>
      </w:pPr>
      <w:rPr>
        <w:rFonts w:ascii="Arial" w:hAnsi="Arial" w:cs="Arial" w:hint="default"/>
        <w:sz w:val="22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622B1F"/>
    <w:multiLevelType w:val="hybridMultilevel"/>
    <w:tmpl w:val="FF7E2D16"/>
    <w:lvl w:ilvl="0" w:tplc="E6F0452A">
      <w:start w:val="1"/>
      <w:numFmt w:val="decimal"/>
      <w:lvlText w:val="%1."/>
      <w:lvlJc w:val="left"/>
      <w:pPr>
        <w:ind w:left="177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2145" w:hanging="360"/>
      </w:pPr>
    </w:lvl>
    <w:lvl w:ilvl="2" w:tplc="0424001B" w:tentative="1">
      <w:start w:val="1"/>
      <w:numFmt w:val="lowerRoman"/>
      <w:lvlText w:val="%3."/>
      <w:lvlJc w:val="right"/>
      <w:pPr>
        <w:ind w:left="2865" w:hanging="180"/>
      </w:pPr>
    </w:lvl>
    <w:lvl w:ilvl="3" w:tplc="0424000F" w:tentative="1">
      <w:start w:val="1"/>
      <w:numFmt w:val="decimal"/>
      <w:lvlText w:val="%4."/>
      <w:lvlJc w:val="left"/>
      <w:pPr>
        <w:ind w:left="3585" w:hanging="360"/>
      </w:pPr>
    </w:lvl>
    <w:lvl w:ilvl="4" w:tplc="04240019" w:tentative="1">
      <w:start w:val="1"/>
      <w:numFmt w:val="lowerLetter"/>
      <w:lvlText w:val="%5."/>
      <w:lvlJc w:val="left"/>
      <w:pPr>
        <w:ind w:left="4305" w:hanging="360"/>
      </w:pPr>
    </w:lvl>
    <w:lvl w:ilvl="5" w:tplc="0424001B" w:tentative="1">
      <w:start w:val="1"/>
      <w:numFmt w:val="lowerRoman"/>
      <w:lvlText w:val="%6."/>
      <w:lvlJc w:val="right"/>
      <w:pPr>
        <w:ind w:left="5025" w:hanging="180"/>
      </w:pPr>
    </w:lvl>
    <w:lvl w:ilvl="6" w:tplc="0424000F" w:tentative="1">
      <w:start w:val="1"/>
      <w:numFmt w:val="decimal"/>
      <w:lvlText w:val="%7."/>
      <w:lvlJc w:val="left"/>
      <w:pPr>
        <w:ind w:left="5745" w:hanging="360"/>
      </w:pPr>
    </w:lvl>
    <w:lvl w:ilvl="7" w:tplc="04240019" w:tentative="1">
      <w:start w:val="1"/>
      <w:numFmt w:val="lowerLetter"/>
      <w:lvlText w:val="%8."/>
      <w:lvlJc w:val="left"/>
      <w:pPr>
        <w:ind w:left="6465" w:hanging="360"/>
      </w:pPr>
    </w:lvl>
    <w:lvl w:ilvl="8" w:tplc="0424001B" w:tentative="1">
      <w:start w:val="1"/>
      <w:numFmt w:val="lowerRoman"/>
      <w:lvlText w:val="%9."/>
      <w:lvlJc w:val="right"/>
      <w:pPr>
        <w:ind w:left="7185" w:hanging="180"/>
      </w:p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6"/>
  </w:num>
  <w:num w:numId="5">
    <w:abstractNumId w:val="0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tLAwMjcyNDE1NTRQ0lEKTi0uzszPAykwrAUAqUFDPiwAAAA="/>
  </w:docVars>
  <w:rsids>
    <w:rsidRoot w:val="007E5105"/>
    <w:rsid w:val="00000BB3"/>
    <w:rsid w:val="000023F9"/>
    <w:rsid w:val="0000523A"/>
    <w:rsid w:val="0000734C"/>
    <w:rsid w:val="000076E0"/>
    <w:rsid w:val="0001354C"/>
    <w:rsid w:val="00013C33"/>
    <w:rsid w:val="00020459"/>
    <w:rsid w:val="00020561"/>
    <w:rsid w:val="00021145"/>
    <w:rsid w:val="00021B54"/>
    <w:rsid w:val="00022276"/>
    <w:rsid w:val="000250D9"/>
    <w:rsid w:val="0002606B"/>
    <w:rsid w:val="000273DE"/>
    <w:rsid w:val="00032D47"/>
    <w:rsid w:val="00033C8C"/>
    <w:rsid w:val="00033DB8"/>
    <w:rsid w:val="00034685"/>
    <w:rsid w:val="00034846"/>
    <w:rsid w:val="0004098D"/>
    <w:rsid w:val="000428AA"/>
    <w:rsid w:val="00046272"/>
    <w:rsid w:val="000464F3"/>
    <w:rsid w:val="00047952"/>
    <w:rsid w:val="00052B84"/>
    <w:rsid w:val="00053A18"/>
    <w:rsid w:val="00054EB7"/>
    <w:rsid w:val="0005617D"/>
    <w:rsid w:val="0005669E"/>
    <w:rsid w:val="00060850"/>
    <w:rsid w:val="00063E91"/>
    <w:rsid w:val="0006616A"/>
    <w:rsid w:val="00067881"/>
    <w:rsid w:val="00070618"/>
    <w:rsid w:val="00070F90"/>
    <w:rsid w:val="00071823"/>
    <w:rsid w:val="0007188E"/>
    <w:rsid w:val="00072987"/>
    <w:rsid w:val="00072B21"/>
    <w:rsid w:val="000738E0"/>
    <w:rsid w:val="000759FE"/>
    <w:rsid w:val="000809EB"/>
    <w:rsid w:val="00083ADA"/>
    <w:rsid w:val="00084489"/>
    <w:rsid w:val="00085450"/>
    <w:rsid w:val="00086B65"/>
    <w:rsid w:val="000965D0"/>
    <w:rsid w:val="000A41C4"/>
    <w:rsid w:val="000A5AF5"/>
    <w:rsid w:val="000A5CD3"/>
    <w:rsid w:val="000A644D"/>
    <w:rsid w:val="000A702E"/>
    <w:rsid w:val="000A7958"/>
    <w:rsid w:val="000B0E32"/>
    <w:rsid w:val="000B2CAA"/>
    <w:rsid w:val="000B3FE7"/>
    <w:rsid w:val="000B48F7"/>
    <w:rsid w:val="000B4E3A"/>
    <w:rsid w:val="000B6AE3"/>
    <w:rsid w:val="000B7A02"/>
    <w:rsid w:val="000C7B18"/>
    <w:rsid w:val="000D3860"/>
    <w:rsid w:val="000D7C2B"/>
    <w:rsid w:val="000E0F36"/>
    <w:rsid w:val="000E2A31"/>
    <w:rsid w:val="000E5E1C"/>
    <w:rsid w:val="000F0D31"/>
    <w:rsid w:val="000F2193"/>
    <w:rsid w:val="000F3EC8"/>
    <w:rsid w:val="0010004A"/>
    <w:rsid w:val="00103FA6"/>
    <w:rsid w:val="00104904"/>
    <w:rsid w:val="001139B5"/>
    <w:rsid w:val="001151E6"/>
    <w:rsid w:val="001170CB"/>
    <w:rsid w:val="00117D46"/>
    <w:rsid w:val="00120035"/>
    <w:rsid w:val="00120531"/>
    <w:rsid w:val="0012200B"/>
    <w:rsid w:val="00123C9C"/>
    <w:rsid w:val="001243E5"/>
    <w:rsid w:val="00132E22"/>
    <w:rsid w:val="001334C9"/>
    <w:rsid w:val="00136683"/>
    <w:rsid w:val="0014148B"/>
    <w:rsid w:val="0014364C"/>
    <w:rsid w:val="0014570A"/>
    <w:rsid w:val="00147468"/>
    <w:rsid w:val="00147DF2"/>
    <w:rsid w:val="00152D87"/>
    <w:rsid w:val="001641EC"/>
    <w:rsid w:val="00166CF3"/>
    <w:rsid w:val="001707C1"/>
    <w:rsid w:val="0017154B"/>
    <w:rsid w:val="00171ED8"/>
    <w:rsid w:val="00172F77"/>
    <w:rsid w:val="001739A9"/>
    <w:rsid w:val="001758C4"/>
    <w:rsid w:val="00185014"/>
    <w:rsid w:val="00187883"/>
    <w:rsid w:val="00190E36"/>
    <w:rsid w:val="00191F76"/>
    <w:rsid w:val="0019618C"/>
    <w:rsid w:val="001969B8"/>
    <w:rsid w:val="00197F89"/>
    <w:rsid w:val="001A5296"/>
    <w:rsid w:val="001A5D1F"/>
    <w:rsid w:val="001A6C52"/>
    <w:rsid w:val="001B1A9F"/>
    <w:rsid w:val="001B2BFE"/>
    <w:rsid w:val="001B59CB"/>
    <w:rsid w:val="001B652C"/>
    <w:rsid w:val="001C4A67"/>
    <w:rsid w:val="001C64FC"/>
    <w:rsid w:val="001C7579"/>
    <w:rsid w:val="001C79F2"/>
    <w:rsid w:val="001D1540"/>
    <w:rsid w:val="001D3B23"/>
    <w:rsid w:val="001D4B7A"/>
    <w:rsid w:val="001D50B5"/>
    <w:rsid w:val="001E0D32"/>
    <w:rsid w:val="001E1784"/>
    <w:rsid w:val="001E4F1A"/>
    <w:rsid w:val="001E756E"/>
    <w:rsid w:val="001F49EF"/>
    <w:rsid w:val="001F4B28"/>
    <w:rsid w:val="00201E19"/>
    <w:rsid w:val="00202908"/>
    <w:rsid w:val="00203875"/>
    <w:rsid w:val="00205B3D"/>
    <w:rsid w:val="002066E3"/>
    <w:rsid w:val="002078EC"/>
    <w:rsid w:val="00207BFC"/>
    <w:rsid w:val="00210860"/>
    <w:rsid w:val="00210EFD"/>
    <w:rsid w:val="0021137C"/>
    <w:rsid w:val="002115FD"/>
    <w:rsid w:val="00211DF9"/>
    <w:rsid w:val="0021253E"/>
    <w:rsid w:val="002135D2"/>
    <w:rsid w:val="00216E32"/>
    <w:rsid w:val="00216EF1"/>
    <w:rsid w:val="00220E17"/>
    <w:rsid w:val="00221C61"/>
    <w:rsid w:val="00222425"/>
    <w:rsid w:val="00222810"/>
    <w:rsid w:val="0022289E"/>
    <w:rsid w:val="00223BEB"/>
    <w:rsid w:val="00224380"/>
    <w:rsid w:val="0022571B"/>
    <w:rsid w:val="00231DFD"/>
    <w:rsid w:val="00233E38"/>
    <w:rsid w:val="002347F4"/>
    <w:rsid w:val="002352DA"/>
    <w:rsid w:val="002370E6"/>
    <w:rsid w:val="00241AAF"/>
    <w:rsid w:val="00241EE7"/>
    <w:rsid w:val="00247DF8"/>
    <w:rsid w:val="0025150A"/>
    <w:rsid w:val="00253A59"/>
    <w:rsid w:val="00254434"/>
    <w:rsid w:val="00256B35"/>
    <w:rsid w:val="00262020"/>
    <w:rsid w:val="00265249"/>
    <w:rsid w:val="00265A48"/>
    <w:rsid w:val="002801F3"/>
    <w:rsid w:val="00282C5D"/>
    <w:rsid w:val="00284C64"/>
    <w:rsid w:val="00286371"/>
    <w:rsid w:val="00287995"/>
    <w:rsid w:val="00287E87"/>
    <w:rsid w:val="00291B79"/>
    <w:rsid w:val="002955CE"/>
    <w:rsid w:val="0029741E"/>
    <w:rsid w:val="002A576F"/>
    <w:rsid w:val="002B1C75"/>
    <w:rsid w:val="002B2674"/>
    <w:rsid w:val="002B28AD"/>
    <w:rsid w:val="002B3969"/>
    <w:rsid w:val="002B5DE4"/>
    <w:rsid w:val="002C1631"/>
    <w:rsid w:val="002C223D"/>
    <w:rsid w:val="002C3B48"/>
    <w:rsid w:val="002C63DB"/>
    <w:rsid w:val="002C6699"/>
    <w:rsid w:val="002D05A0"/>
    <w:rsid w:val="002D17CE"/>
    <w:rsid w:val="002D39B0"/>
    <w:rsid w:val="002D67F0"/>
    <w:rsid w:val="002E234A"/>
    <w:rsid w:val="002E2FB3"/>
    <w:rsid w:val="002F0502"/>
    <w:rsid w:val="002F091B"/>
    <w:rsid w:val="002F2A01"/>
    <w:rsid w:val="002F724F"/>
    <w:rsid w:val="002F790E"/>
    <w:rsid w:val="0030257F"/>
    <w:rsid w:val="00304F7F"/>
    <w:rsid w:val="003052FA"/>
    <w:rsid w:val="003057FC"/>
    <w:rsid w:val="003072A2"/>
    <w:rsid w:val="00311AFC"/>
    <w:rsid w:val="0031337F"/>
    <w:rsid w:val="00317F72"/>
    <w:rsid w:val="00321259"/>
    <w:rsid w:val="00322FA6"/>
    <w:rsid w:val="00326B26"/>
    <w:rsid w:val="00332B87"/>
    <w:rsid w:val="00333DE0"/>
    <w:rsid w:val="00334F49"/>
    <w:rsid w:val="0033665F"/>
    <w:rsid w:val="00337544"/>
    <w:rsid w:val="003400DC"/>
    <w:rsid w:val="00340E8A"/>
    <w:rsid w:val="003427FD"/>
    <w:rsid w:val="003506E2"/>
    <w:rsid w:val="003514E1"/>
    <w:rsid w:val="003537F6"/>
    <w:rsid w:val="003560EC"/>
    <w:rsid w:val="003613E8"/>
    <w:rsid w:val="0036364F"/>
    <w:rsid w:val="0036424B"/>
    <w:rsid w:val="00374467"/>
    <w:rsid w:val="0037542C"/>
    <w:rsid w:val="003759D8"/>
    <w:rsid w:val="00377391"/>
    <w:rsid w:val="0037784E"/>
    <w:rsid w:val="003779E4"/>
    <w:rsid w:val="00380272"/>
    <w:rsid w:val="003843DC"/>
    <w:rsid w:val="00384713"/>
    <w:rsid w:val="00385617"/>
    <w:rsid w:val="003857E7"/>
    <w:rsid w:val="00387BE0"/>
    <w:rsid w:val="003928CC"/>
    <w:rsid w:val="00394E01"/>
    <w:rsid w:val="003966B8"/>
    <w:rsid w:val="00397494"/>
    <w:rsid w:val="00397515"/>
    <w:rsid w:val="003A054D"/>
    <w:rsid w:val="003A0769"/>
    <w:rsid w:val="003A0F5E"/>
    <w:rsid w:val="003A225F"/>
    <w:rsid w:val="003A7066"/>
    <w:rsid w:val="003B3B58"/>
    <w:rsid w:val="003B41AE"/>
    <w:rsid w:val="003B4965"/>
    <w:rsid w:val="003B6D9B"/>
    <w:rsid w:val="003C345F"/>
    <w:rsid w:val="003C34B8"/>
    <w:rsid w:val="003C4780"/>
    <w:rsid w:val="003D086D"/>
    <w:rsid w:val="003D0E70"/>
    <w:rsid w:val="003D329D"/>
    <w:rsid w:val="003D578D"/>
    <w:rsid w:val="003D6418"/>
    <w:rsid w:val="003E3DF7"/>
    <w:rsid w:val="003E41FD"/>
    <w:rsid w:val="003E61BC"/>
    <w:rsid w:val="003F2257"/>
    <w:rsid w:val="003F4671"/>
    <w:rsid w:val="003F6E97"/>
    <w:rsid w:val="0040094D"/>
    <w:rsid w:val="0040133D"/>
    <w:rsid w:val="004013CC"/>
    <w:rsid w:val="004023EB"/>
    <w:rsid w:val="00402A06"/>
    <w:rsid w:val="004043E7"/>
    <w:rsid w:val="00405049"/>
    <w:rsid w:val="00407E60"/>
    <w:rsid w:val="00412873"/>
    <w:rsid w:val="004135F8"/>
    <w:rsid w:val="00414AD2"/>
    <w:rsid w:val="004223DD"/>
    <w:rsid w:val="00425E31"/>
    <w:rsid w:val="00433D87"/>
    <w:rsid w:val="0043533F"/>
    <w:rsid w:val="0043791C"/>
    <w:rsid w:val="00437E59"/>
    <w:rsid w:val="004405FA"/>
    <w:rsid w:val="00442321"/>
    <w:rsid w:val="00442FBE"/>
    <w:rsid w:val="0044663C"/>
    <w:rsid w:val="00446C07"/>
    <w:rsid w:val="00451A6E"/>
    <w:rsid w:val="00451B8B"/>
    <w:rsid w:val="00451D8A"/>
    <w:rsid w:val="00452FE4"/>
    <w:rsid w:val="00453253"/>
    <w:rsid w:val="00454186"/>
    <w:rsid w:val="004570BB"/>
    <w:rsid w:val="0046008F"/>
    <w:rsid w:val="0046249C"/>
    <w:rsid w:val="004651F7"/>
    <w:rsid w:val="00466865"/>
    <w:rsid w:val="0047227F"/>
    <w:rsid w:val="00473D0F"/>
    <w:rsid w:val="00475DCA"/>
    <w:rsid w:val="0048752D"/>
    <w:rsid w:val="00487BC6"/>
    <w:rsid w:val="00492482"/>
    <w:rsid w:val="00496F54"/>
    <w:rsid w:val="004A1086"/>
    <w:rsid w:val="004A22CE"/>
    <w:rsid w:val="004A4441"/>
    <w:rsid w:val="004A5221"/>
    <w:rsid w:val="004B18D0"/>
    <w:rsid w:val="004B3595"/>
    <w:rsid w:val="004B62B1"/>
    <w:rsid w:val="004C0072"/>
    <w:rsid w:val="004C044F"/>
    <w:rsid w:val="004D4B2C"/>
    <w:rsid w:val="004D5C46"/>
    <w:rsid w:val="004E08D2"/>
    <w:rsid w:val="004E2382"/>
    <w:rsid w:val="004E33AB"/>
    <w:rsid w:val="004E43AF"/>
    <w:rsid w:val="004E449F"/>
    <w:rsid w:val="004E6CB2"/>
    <w:rsid w:val="004F11E8"/>
    <w:rsid w:val="004F2EDB"/>
    <w:rsid w:val="004F5417"/>
    <w:rsid w:val="004F5F90"/>
    <w:rsid w:val="005019CB"/>
    <w:rsid w:val="00502F89"/>
    <w:rsid w:val="00503BD3"/>
    <w:rsid w:val="00504A36"/>
    <w:rsid w:val="00510B01"/>
    <w:rsid w:val="00511096"/>
    <w:rsid w:val="005120B4"/>
    <w:rsid w:val="00512F72"/>
    <w:rsid w:val="00514BA8"/>
    <w:rsid w:val="00516789"/>
    <w:rsid w:val="00520473"/>
    <w:rsid w:val="005227BB"/>
    <w:rsid w:val="00522934"/>
    <w:rsid w:val="00523C22"/>
    <w:rsid w:val="00523C43"/>
    <w:rsid w:val="00524DA0"/>
    <w:rsid w:val="005255EA"/>
    <w:rsid w:val="00525A9D"/>
    <w:rsid w:val="005279FD"/>
    <w:rsid w:val="00533E5C"/>
    <w:rsid w:val="00534C71"/>
    <w:rsid w:val="00535260"/>
    <w:rsid w:val="00535F8C"/>
    <w:rsid w:val="005365DD"/>
    <w:rsid w:val="00536E95"/>
    <w:rsid w:val="00541143"/>
    <w:rsid w:val="00542351"/>
    <w:rsid w:val="0054387D"/>
    <w:rsid w:val="00544EFB"/>
    <w:rsid w:val="00550012"/>
    <w:rsid w:val="00550AF3"/>
    <w:rsid w:val="00550C9A"/>
    <w:rsid w:val="005514A9"/>
    <w:rsid w:val="00551B1C"/>
    <w:rsid w:val="00553C57"/>
    <w:rsid w:val="005563BA"/>
    <w:rsid w:val="00564874"/>
    <w:rsid w:val="00564CA1"/>
    <w:rsid w:val="0056542D"/>
    <w:rsid w:val="005656F0"/>
    <w:rsid w:val="0056653A"/>
    <w:rsid w:val="00567962"/>
    <w:rsid w:val="005679F4"/>
    <w:rsid w:val="00567FBE"/>
    <w:rsid w:val="00576413"/>
    <w:rsid w:val="0057678E"/>
    <w:rsid w:val="00577E87"/>
    <w:rsid w:val="00582A42"/>
    <w:rsid w:val="0058410F"/>
    <w:rsid w:val="005857AE"/>
    <w:rsid w:val="00585996"/>
    <w:rsid w:val="0059271D"/>
    <w:rsid w:val="00592FDE"/>
    <w:rsid w:val="00593567"/>
    <w:rsid w:val="00593EBC"/>
    <w:rsid w:val="00594979"/>
    <w:rsid w:val="00597817"/>
    <w:rsid w:val="005A355E"/>
    <w:rsid w:val="005A4E6C"/>
    <w:rsid w:val="005A5740"/>
    <w:rsid w:val="005A68A3"/>
    <w:rsid w:val="005B61E5"/>
    <w:rsid w:val="005C3020"/>
    <w:rsid w:val="005C37E4"/>
    <w:rsid w:val="005C38A5"/>
    <w:rsid w:val="005C6C14"/>
    <w:rsid w:val="005D5FFF"/>
    <w:rsid w:val="005E14D7"/>
    <w:rsid w:val="005E27A7"/>
    <w:rsid w:val="005E4631"/>
    <w:rsid w:val="005F2C82"/>
    <w:rsid w:val="005F59F6"/>
    <w:rsid w:val="005F6212"/>
    <w:rsid w:val="005F621F"/>
    <w:rsid w:val="00602AB4"/>
    <w:rsid w:val="00610CD1"/>
    <w:rsid w:val="00611138"/>
    <w:rsid w:val="0061521C"/>
    <w:rsid w:val="00617D8A"/>
    <w:rsid w:val="0062003A"/>
    <w:rsid w:val="00620619"/>
    <w:rsid w:val="006226F4"/>
    <w:rsid w:val="00624AE3"/>
    <w:rsid w:val="00630D14"/>
    <w:rsid w:val="00636839"/>
    <w:rsid w:val="00637C8D"/>
    <w:rsid w:val="00641449"/>
    <w:rsid w:val="0064223A"/>
    <w:rsid w:val="0064231D"/>
    <w:rsid w:val="00646389"/>
    <w:rsid w:val="00647DD8"/>
    <w:rsid w:val="00654B81"/>
    <w:rsid w:val="00654BC2"/>
    <w:rsid w:val="0065520F"/>
    <w:rsid w:val="0065695D"/>
    <w:rsid w:val="0065728E"/>
    <w:rsid w:val="006620D3"/>
    <w:rsid w:val="00663B35"/>
    <w:rsid w:val="00667B5B"/>
    <w:rsid w:val="00670514"/>
    <w:rsid w:val="0067472C"/>
    <w:rsid w:val="00680ABC"/>
    <w:rsid w:val="0068149C"/>
    <w:rsid w:val="0068156C"/>
    <w:rsid w:val="00681D3F"/>
    <w:rsid w:val="00682A60"/>
    <w:rsid w:val="00685959"/>
    <w:rsid w:val="00687BC6"/>
    <w:rsid w:val="00690169"/>
    <w:rsid w:val="00690B65"/>
    <w:rsid w:val="006953F4"/>
    <w:rsid w:val="00695495"/>
    <w:rsid w:val="006A19C6"/>
    <w:rsid w:val="006A429B"/>
    <w:rsid w:val="006A67F8"/>
    <w:rsid w:val="006A7DC6"/>
    <w:rsid w:val="006B00AE"/>
    <w:rsid w:val="006B0B11"/>
    <w:rsid w:val="006B1142"/>
    <w:rsid w:val="006B73F2"/>
    <w:rsid w:val="006B79D8"/>
    <w:rsid w:val="006C0403"/>
    <w:rsid w:val="006C2498"/>
    <w:rsid w:val="006C5B42"/>
    <w:rsid w:val="006D279B"/>
    <w:rsid w:val="006D2A1E"/>
    <w:rsid w:val="006D5519"/>
    <w:rsid w:val="006D5D3E"/>
    <w:rsid w:val="006E3436"/>
    <w:rsid w:val="006E49A4"/>
    <w:rsid w:val="006E73FB"/>
    <w:rsid w:val="006F0675"/>
    <w:rsid w:val="006F24FE"/>
    <w:rsid w:val="006F55C8"/>
    <w:rsid w:val="006F5DF8"/>
    <w:rsid w:val="0070004D"/>
    <w:rsid w:val="007001FB"/>
    <w:rsid w:val="00700ABF"/>
    <w:rsid w:val="007017E0"/>
    <w:rsid w:val="0070519E"/>
    <w:rsid w:val="007065CF"/>
    <w:rsid w:val="0070735D"/>
    <w:rsid w:val="0071134D"/>
    <w:rsid w:val="007116F3"/>
    <w:rsid w:val="00711E0F"/>
    <w:rsid w:val="00711E78"/>
    <w:rsid w:val="00715B12"/>
    <w:rsid w:val="00716E18"/>
    <w:rsid w:val="007205E7"/>
    <w:rsid w:val="007228BC"/>
    <w:rsid w:val="00722FC7"/>
    <w:rsid w:val="0073370A"/>
    <w:rsid w:val="00734579"/>
    <w:rsid w:val="00737962"/>
    <w:rsid w:val="007413A4"/>
    <w:rsid w:val="007416EB"/>
    <w:rsid w:val="007426C7"/>
    <w:rsid w:val="00742FD8"/>
    <w:rsid w:val="00743D55"/>
    <w:rsid w:val="007440B2"/>
    <w:rsid w:val="007444BB"/>
    <w:rsid w:val="00744F2F"/>
    <w:rsid w:val="00750053"/>
    <w:rsid w:val="00750626"/>
    <w:rsid w:val="00754748"/>
    <w:rsid w:val="007558C2"/>
    <w:rsid w:val="00755A25"/>
    <w:rsid w:val="00755EEE"/>
    <w:rsid w:val="0075683B"/>
    <w:rsid w:val="00757303"/>
    <w:rsid w:val="00760C86"/>
    <w:rsid w:val="00761529"/>
    <w:rsid w:val="007617C7"/>
    <w:rsid w:val="007626AA"/>
    <w:rsid w:val="00762DD1"/>
    <w:rsid w:val="0077267E"/>
    <w:rsid w:val="0077284B"/>
    <w:rsid w:val="00772A90"/>
    <w:rsid w:val="00773D9C"/>
    <w:rsid w:val="00776235"/>
    <w:rsid w:val="00781C87"/>
    <w:rsid w:val="007839EB"/>
    <w:rsid w:val="007909B5"/>
    <w:rsid w:val="007936FA"/>
    <w:rsid w:val="0079664A"/>
    <w:rsid w:val="0079781C"/>
    <w:rsid w:val="007A25D3"/>
    <w:rsid w:val="007A47E5"/>
    <w:rsid w:val="007A4EC3"/>
    <w:rsid w:val="007A5C46"/>
    <w:rsid w:val="007A6905"/>
    <w:rsid w:val="007B1FA2"/>
    <w:rsid w:val="007B2A7D"/>
    <w:rsid w:val="007B5388"/>
    <w:rsid w:val="007C3191"/>
    <w:rsid w:val="007D2A65"/>
    <w:rsid w:val="007D545D"/>
    <w:rsid w:val="007D69AA"/>
    <w:rsid w:val="007E5105"/>
    <w:rsid w:val="007E5719"/>
    <w:rsid w:val="007E67DF"/>
    <w:rsid w:val="007E7A66"/>
    <w:rsid w:val="007F05BE"/>
    <w:rsid w:val="007F26A2"/>
    <w:rsid w:val="007F28D4"/>
    <w:rsid w:val="007F617C"/>
    <w:rsid w:val="007F6F0A"/>
    <w:rsid w:val="00800C80"/>
    <w:rsid w:val="00804866"/>
    <w:rsid w:val="00806A06"/>
    <w:rsid w:val="00812154"/>
    <w:rsid w:val="00812CD8"/>
    <w:rsid w:val="0081404E"/>
    <w:rsid w:val="00816D88"/>
    <w:rsid w:val="00820580"/>
    <w:rsid w:val="00823D5D"/>
    <w:rsid w:val="00824E6B"/>
    <w:rsid w:val="00825640"/>
    <w:rsid w:val="008272EF"/>
    <w:rsid w:val="00827E9D"/>
    <w:rsid w:val="00830B60"/>
    <w:rsid w:val="00832514"/>
    <w:rsid w:val="00832D6B"/>
    <w:rsid w:val="00836C08"/>
    <w:rsid w:val="0084046D"/>
    <w:rsid w:val="008404C1"/>
    <w:rsid w:val="00845E4D"/>
    <w:rsid w:val="00847038"/>
    <w:rsid w:val="00847221"/>
    <w:rsid w:val="00852CD8"/>
    <w:rsid w:val="00854260"/>
    <w:rsid w:val="00854DEC"/>
    <w:rsid w:val="008621BF"/>
    <w:rsid w:val="00863519"/>
    <w:rsid w:val="00864FB7"/>
    <w:rsid w:val="00866999"/>
    <w:rsid w:val="0087002C"/>
    <w:rsid w:val="00871377"/>
    <w:rsid w:val="00875979"/>
    <w:rsid w:val="0087692E"/>
    <w:rsid w:val="00876A31"/>
    <w:rsid w:val="00877F59"/>
    <w:rsid w:val="00877F9A"/>
    <w:rsid w:val="00880B59"/>
    <w:rsid w:val="00881C79"/>
    <w:rsid w:val="0088717A"/>
    <w:rsid w:val="00892D7C"/>
    <w:rsid w:val="008939D0"/>
    <w:rsid w:val="0089578F"/>
    <w:rsid w:val="0089657F"/>
    <w:rsid w:val="008975FC"/>
    <w:rsid w:val="00897D4D"/>
    <w:rsid w:val="008A075A"/>
    <w:rsid w:val="008A131E"/>
    <w:rsid w:val="008A199A"/>
    <w:rsid w:val="008A25E1"/>
    <w:rsid w:val="008A2A87"/>
    <w:rsid w:val="008A365F"/>
    <w:rsid w:val="008A63FA"/>
    <w:rsid w:val="008A76CB"/>
    <w:rsid w:val="008B6BA5"/>
    <w:rsid w:val="008B6E30"/>
    <w:rsid w:val="008C06BA"/>
    <w:rsid w:val="008C2C26"/>
    <w:rsid w:val="008C363E"/>
    <w:rsid w:val="008C4DC6"/>
    <w:rsid w:val="008D019A"/>
    <w:rsid w:val="008D0241"/>
    <w:rsid w:val="008D0715"/>
    <w:rsid w:val="008D0CE3"/>
    <w:rsid w:val="008D756B"/>
    <w:rsid w:val="008E32A3"/>
    <w:rsid w:val="008E576B"/>
    <w:rsid w:val="008F0943"/>
    <w:rsid w:val="008F6FE9"/>
    <w:rsid w:val="008F7CD5"/>
    <w:rsid w:val="00904A30"/>
    <w:rsid w:val="00906CE0"/>
    <w:rsid w:val="00906D6D"/>
    <w:rsid w:val="00911933"/>
    <w:rsid w:val="009166B5"/>
    <w:rsid w:val="0092236E"/>
    <w:rsid w:val="00922CE8"/>
    <w:rsid w:val="009259C6"/>
    <w:rsid w:val="009275A9"/>
    <w:rsid w:val="00927DCD"/>
    <w:rsid w:val="00935E0B"/>
    <w:rsid w:val="00936CDB"/>
    <w:rsid w:val="00943A66"/>
    <w:rsid w:val="00944E79"/>
    <w:rsid w:val="00946CEB"/>
    <w:rsid w:val="00952F10"/>
    <w:rsid w:val="00953146"/>
    <w:rsid w:val="00953986"/>
    <w:rsid w:val="00953A26"/>
    <w:rsid w:val="00955166"/>
    <w:rsid w:val="00956631"/>
    <w:rsid w:val="00956666"/>
    <w:rsid w:val="00960CB7"/>
    <w:rsid w:val="009662E4"/>
    <w:rsid w:val="00966BDF"/>
    <w:rsid w:val="00966D5B"/>
    <w:rsid w:val="00971545"/>
    <w:rsid w:val="00971D46"/>
    <w:rsid w:val="00975AA6"/>
    <w:rsid w:val="009805C4"/>
    <w:rsid w:val="009836EA"/>
    <w:rsid w:val="00983E8F"/>
    <w:rsid w:val="00985BA9"/>
    <w:rsid w:val="009906BD"/>
    <w:rsid w:val="00991EF3"/>
    <w:rsid w:val="009A09E0"/>
    <w:rsid w:val="009A0E69"/>
    <w:rsid w:val="009A3012"/>
    <w:rsid w:val="009A3909"/>
    <w:rsid w:val="009A3C35"/>
    <w:rsid w:val="009A67A5"/>
    <w:rsid w:val="009B1C2F"/>
    <w:rsid w:val="009B4520"/>
    <w:rsid w:val="009B4955"/>
    <w:rsid w:val="009B5164"/>
    <w:rsid w:val="009B6774"/>
    <w:rsid w:val="009C26A9"/>
    <w:rsid w:val="009D088E"/>
    <w:rsid w:val="009D0CC6"/>
    <w:rsid w:val="009D10AE"/>
    <w:rsid w:val="009D4330"/>
    <w:rsid w:val="009D71E3"/>
    <w:rsid w:val="009E24AD"/>
    <w:rsid w:val="009E6C8C"/>
    <w:rsid w:val="009F1D7E"/>
    <w:rsid w:val="009F1F7F"/>
    <w:rsid w:val="009F34BE"/>
    <w:rsid w:val="009F3BC4"/>
    <w:rsid w:val="009F6243"/>
    <w:rsid w:val="009F7244"/>
    <w:rsid w:val="00A000C0"/>
    <w:rsid w:val="00A01F85"/>
    <w:rsid w:val="00A070D5"/>
    <w:rsid w:val="00A11D7C"/>
    <w:rsid w:val="00A12366"/>
    <w:rsid w:val="00A125F9"/>
    <w:rsid w:val="00A129C0"/>
    <w:rsid w:val="00A1585E"/>
    <w:rsid w:val="00A20380"/>
    <w:rsid w:val="00A212A9"/>
    <w:rsid w:val="00A21C28"/>
    <w:rsid w:val="00A22461"/>
    <w:rsid w:val="00A226BA"/>
    <w:rsid w:val="00A2399D"/>
    <w:rsid w:val="00A30C64"/>
    <w:rsid w:val="00A3111F"/>
    <w:rsid w:val="00A32515"/>
    <w:rsid w:val="00A339EF"/>
    <w:rsid w:val="00A34A08"/>
    <w:rsid w:val="00A35715"/>
    <w:rsid w:val="00A43211"/>
    <w:rsid w:val="00A475F7"/>
    <w:rsid w:val="00A51803"/>
    <w:rsid w:val="00A5233C"/>
    <w:rsid w:val="00A523CC"/>
    <w:rsid w:val="00A539A9"/>
    <w:rsid w:val="00A557CA"/>
    <w:rsid w:val="00A55C03"/>
    <w:rsid w:val="00A56B3E"/>
    <w:rsid w:val="00A621C9"/>
    <w:rsid w:val="00A62929"/>
    <w:rsid w:val="00A640EB"/>
    <w:rsid w:val="00A70CC5"/>
    <w:rsid w:val="00A73856"/>
    <w:rsid w:val="00A74E43"/>
    <w:rsid w:val="00A76B21"/>
    <w:rsid w:val="00A80AF3"/>
    <w:rsid w:val="00A82961"/>
    <w:rsid w:val="00A8579F"/>
    <w:rsid w:val="00A87235"/>
    <w:rsid w:val="00A877BC"/>
    <w:rsid w:val="00A90B9E"/>
    <w:rsid w:val="00A93B74"/>
    <w:rsid w:val="00A94F57"/>
    <w:rsid w:val="00A95B58"/>
    <w:rsid w:val="00AA0B67"/>
    <w:rsid w:val="00AA337C"/>
    <w:rsid w:val="00AA3D9C"/>
    <w:rsid w:val="00AA5E80"/>
    <w:rsid w:val="00AB1E55"/>
    <w:rsid w:val="00AB32EB"/>
    <w:rsid w:val="00AB6316"/>
    <w:rsid w:val="00AC229A"/>
    <w:rsid w:val="00AC2452"/>
    <w:rsid w:val="00AC613A"/>
    <w:rsid w:val="00AD0A39"/>
    <w:rsid w:val="00AD3961"/>
    <w:rsid w:val="00AD5F01"/>
    <w:rsid w:val="00AE012E"/>
    <w:rsid w:val="00AE2CB2"/>
    <w:rsid w:val="00AE52A8"/>
    <w:rsid w:val="00AF02C2"/>
    <w:rsid w:val="00AF0E97"/>
    <w:rsid w:val="00AF1E26"/>
    <w:rsid w:val="00AF33A7"/>
    <w:rsid w:val="00AF5A5A"/>
    <w:rsid w:val="00AF6E41"/>
    <w:rsid w:val="00AF770D"/>
    <w:rsid w:val="00B037B1"/>
    <w:rsid w:val="00B03DA5"/>
    <w:rsid w:val="00B0651B"/>
    <w:rsid w:val="00B10FD2"/>
    <w:rsid w:val="00B11023"/>
    <w:rsid w:val="00B13DF2"/>
    <w:rsid w:val="00B14238"/>
    <w:rsid w:val="00B174CE"/>
    <w:rsid w:val="00B21572"/>
    <w:rsid w:val="00B21F69"/>
    <w:rsid w:val="00B228A0"/>
    <w:rsid w:val="00B22AF9"/>
    <w:rsid w:val="00B245F5"/>
    <w:rsid w:val="00B25341"/>
    <w:rsid w:val="00B31826"/>
    <w:rsid w:val="00B328A3"/>
    <w:rsid w:val="00B36D4F"/>
    <w:rsid w:val="00B404BD"/>
    <w:rsid w:val="00B441A1"/>
    <w:rsid w:val="00B45D18"/>
    <w:rsid w:val="00B47CA2"/>
    <w:rsid w:val="00B50686"/>
    <w:rsid w:val="00B62E8D"/>
    <w:rsid w:val="00B63E2A"/>
    <w:rsid w:val="00B67D18"/>
    <w:rsid w:val="00B71D5A"/>
    <w:rsid w:val="00B724BF"/>
    <w:rsid w:val="00B72CD3"/>
    <w:rsid w:val="00B73FAD"/>
    <w:rsid w:val="00B757FE"/>
    <w:rsid w:val="00B80923"/>
    <w:rsid w:val="00B818DB"/>
    <w:rsid w:val="00B8338D"/>
    <w:rsid w:val="00B84E93"/>
    <w:rsid w:val="00B871DD"/>
    <w:rsid w:val="00B91E3E"/>
    <w:rsid w:val="00B92525"/>
    <w:rsid w:val="00B94B46"/>
    <w:rsid w:val="00B960F7"/>
    <w:rsid w:val="00B96B95"/>
    <w:rsid w:val="00BA088B"/>
    <w:rsid w:val="00BA16EC"/>
    <w:rsid w:val="00BA4AE6"/>
    <w:rsid w:val="00BB0CF1"/>
    <w:rsid w:val="00BB0EC8"/>
    <w:rsid w:val="00BB1804"/>
    <w:rsid w:val="00BB371A"/>
    <w:rsid w:val="00BB4EE8"/>
    <w:rsid w:val="00BB56A9"/>
    <w:rsid w:val="00BC0DEE"/>
    <w:rsid w:val="00BC79BB"/>
    <w:rsid w:val="00BD0C50"/>
    <w:rsid w:val="00BD2F6F"/>
    <w:rsid w:val="00BD429C"/>
    <w:rsid w:val="00BD4DEA"/>
    <w:rsid w:val="00BD5D8C"/>
    <w:rsid w:val="00BF6C86"/>
    <w:rsid w:val="00BF6F3C"/>
    <w:rsid w:val="00C009E3"/>
    <w:rsid w:val="00C01001"/>
    <w:rsid w:val="00C05F4A"/>
    <w:rsid w:val="00C13CBF"/>
    <w:rsid w:val="00C14305"/>
    <w:rsid w:val="00C176D5"/>
    <w:rsid w:val="00C20464"/>
    <w:rsid w:val="00C26FCC"/>
    <w:rsid w:val="00C274A0"/>
    <w:rsid w:val="00C30F8A"/>
    <w:rsid w:val="00C3409F"/>
    <w:rsid w:val="00C42A56"/>
    <w:rsid w:val="00C43E52"/>
    <w:rsid w:val="00C4426F"/>
    <w:rsid w:val="00C44F63"/>
    <w:rsid w:val="00C50A38"/>
    <w:rsid w:val="00C53185"/>
    <w:rsid w:val="00C57D5D"/>
    <w:rsid w:val="00C57F70"/>
    <w:rsid w:val="00C603FC"/>
    <w:rsid w:val="00C62864"/>
    <w:rsid w:val="00C63AEA"/>
    <w:rsid w:val="00C70EA0"/>
    <w:rsid w:val="00C729C2"/>
    <w:rsid w:val="00C7361B"/>
    <w:rsid w:val="00C74371"/>
    <w:rsid w:val="00C77A34"/>
    <w:rsid w:val="00C83D37"/>
    <w:rsid w:val="00C85965"/>
    <w:rsid w:val="00C85BA2"/>
    <w:rsid w:val="00C9636A"/>
    <w:rsid w:val="00C97220"/>
    <w:rsid w:val="00C97973"/>
    <w:rsid w:val="00CA159E"/>
    <w:rsid w:val="00CA4E95"/>
    <w:rsid w:val="00CA5126"/>
    <w:rsid w:val="00CA55F7"/>
    <w:rsid w:val="00CB3802"/>
    <w:rsid w:val="00CB392D"/>
    <w:rsid w:val="00CB3D35"/>
    <w:rsid w:val="00CB625D"/>
    <w:rsid w:val="00CC08AC"/>
    <w:rsid w:val="00CC2E35"/>
    <w:rsid w:val="00CC3FBD"/>
    <w:rsid w:val="00CD1655"/>
    <w:rsid w:val="00CD350D"/>
    <w:rsid w:val="00CD38EA"/>
    <w:rsid w:val="00CD73E1"/>
    <w:rsid w:val="00CD7601"/>
    <w:rsid w:val="00CE265B"/>
    <w:rsid w:val="00CE47CD"/>
    <w:rsid w:val="00CE4B2A"/>
    <w:rsid w:val="00CF0AAF"/>
    <w:rsid w:val="00CF13E9"/>
    <w:rsid w:val="00CF1701"/>
    <w:rsid w:val="00CF4267"/>
    <w:rsid w:val="00D13137"/>
    <w:rsid w:val="00D14AAE"/>
    <w:rsid w:val="00D14B8E"/>
    <w:rsid w:val="00D17EC1"/>
    <w:rsid w:val="00D17F8C"/>
    <w:rsid w:val="00D234C2"/>
    <w:rsid w:val="00D2459A"/>
    <w:rsid w:val="00D307A5"/>
    <w:rsid w:val="00D31057"/>
    <w:rsid w:val="00D323BF"/>
    <w:rsid w:val="00D324C7"/>
    <w:rsid w:val="00D32F84"/>
    <w:rsid w:val="00D3338A"/>
    <w:rsid w:val="00D34520"/>
    <w:rsid w:val="00D41D61"/>
    <w:rsid w:val="00D425FF"/>
    <w:rsid w:val="00D43D8C"/>
    <w:rsid w:val="00D43FF1"/>
    <w:rsid w:val="00D4477B"/>
    <w:rsid w:val="00D47050"/>
    <w:rsid w:val="00D47D17"/>
    <w:rsid w:val="00D502E7"/>
    <w:rsid w:val="00D51E85"/>
    <w:rsid w:val="00D52933"/>
    <w:rsid w:val="00D530B4"/>
    <w:rsid w:val="00D53E4F"/>
    <w:rsid w:val="00D56E96"/>
    <w:rsid w:val="00D60AFC"/>
    <w:rsid w:val="00D60C8D"/>
    <w:rsid w:val="00D623AB"/>
    <w:rsid w:val="00D626B5"/>
    <w:rsid w:val="00D635BA"/>
    <w:rsid w:val="00D655B9"/>
    <w:rsid w:val="00D65C4F"/>
    <w:rsid w:val="00D70AC0"/>
    <w:rsid w:val="00D7107F"/>
    <w:rsid w:val="00D74D5A"/>
    <w:rsid w:val="00D756F8"/>
    <w:rsid w:val="00D82F3E"/>
    <w:rsid w:val="00D84121"/>
    <w:rsid w:val="00D8599F"/>
    <w:rsid w:val="00D85BF8"/>
    <w:rsid w:val="00D91723"/>
    <w:rsid w:val="00D94B95"/>
    <w:rsid w:val="00DA6E2D"/>
    <w:rsid w:val="00DB04FA"/>
    <w:rsid w:val="00DB0658"/>
    <w:rsid w:val="00DB19F5"/>
    <w:rsid w:val="00DB22B1"/>
    <w:rsid w:val="00DB53DF"/>
    <w:rsid w:val="00DB6F6C"/>
    <w:rsid w:val="00DC004F"/>
    <w:rsid w:val="00DC0710"/>
    <w:rsid w:val="00DC43E1"/>
    <w:rsid w:val="00DC5601"/>
    <w:rsid w:val="00DC7511"/>
    <w:rsid w:val="00DD1F26"/>
    <w:rsid w:val="00DD37B3"/>
    <w:rsid w:val="00DD45A9"/>
    <w:rsid w:val="00DD5E41"/>
    <w:rsid w:val="00DE35A0"/>
    <w:rsid w:val="00DE4AB7"/>
    <w:rsid w:val="00DE62D5"/>
    <w:rsid w:val="00DE7B7C"/>
    <w:rsid w:val="00DF1511"/>
    <w:rsid w:val="00DF2190"/>
    <w:rsid w:val="00DF32FD"/>
    <w:rsid w:val="00DF5FE0"/>
    <w:rsid w:val="00E0065A"/>
    <w:rsid w:val="00E072C8"/>
    <w:rsid w:val="00E1167B"/>
    <w:rsid w:val="00E12379"/>
    <w:rsid w:val="00E1274D"/>
    <w:rsid w:val="00E12961"/>
    <w:rsid w:val="00E13777"/>
    <w:rsid w:val="00E15448"/>
    <w:rsid w:val="00E15F13"/>
    <w:rsid w:val="00E175F4"/>
    <w:rsid w:val="00E22656"/>
    <w:rsid w:val="00E235FC"/>
    <w:rsid w:val="00E23E34"/>
    <w:rsid w:val="00E23F8D"/>
    <w:rsid w:val="00E2401A"/>
    <w:rsid w:val="00E241CD"/>
    <w:rsid w:val="00E24436"/>
    <w:rsid w:val="00E24A9D"/>
    <w:rsid w:val="00E2517C"/>
    <w:rsid w:val="00E25D6B"/>
    <w:rsid w:val="00E2652D"/>
    <w:rsid w:val="00E2776C"/>
    <w:rsid w:val="00E27A72"/>
    <w:rsid w:val="00E3415A"/>
    <w:rsid w:val="00E35687"/>
    <w:rsid w:val="00E35D0C"/>
    <w:rsid w:val="00E366FD"/>
    <w:rsid w:val="00E47BFB"/>
    <w:rsid w:val="00E502F9"/>
    <w:rsid w:val="00E50617"/>
    <w:rsid w:val="00E50F1D"/>
    <w:rsid w:val="00E51221"/>
    <w:rsid w:val="00E526D4"/>
    <w:rsid w:val="00E567B3"/>
    <w:rsid w:val="00E578DF"/>
    <w:rsid w:val="00E610D1"/>
    <w:rsid w:val="00E62DD9"/>
    <w:rsid w:val="00E642BB"/>
    <w:rsid w:val="00E6736B"/>
    <w:rsid w:val="00E72BB1"/>
    <w:rsid w:val="00E75007"/>
    <w:rsid w:val="00E77ADE"/>
    <w:rsid w:val="00E813B2"/>
    <w:rsid w:val="00E8543C"/>
    <w:rsid w:val="00E85DDC"/>
    <w:rsid w:val="00E8629C"/>
    <w:rsid w:val="00E86BEF"/>
    <w:rsid w:val="00E918E7"/>
    <w:rsid w:val="00EA1056"/>
    <w:rsid w:val="00EA46E3"/>
    <w:rsid w:val="00EA4FD7"/>
    <w:rsid w:val="00EA57F1"/>
    <w:rsid w:val="00EB2ACC"/>
    <w:rsid w:val="00EB2EE1"/>
    <w:rsid w:val="00EB40E8"/>
    <w:rsid w:val="00EB6046"/>
    <w:rsid w:val="00EC0130"/>
    <w:rsid w:val="00EC01BB"/>
    <w:rsid w:val="00EC390D"/>
    <w:rsid w:val="00EC42F4"/>
    <w:rsid w:val="00EC5B7A"/>
    <w:rsid w:val="00ED2BBD"/>
    <w:rsid w:val="00ED5110"/>
    <w:rsid w:val="00ED6C02"/>
    <w:rsid w:val="00EE0696"/>
    <w:rsid w:val="00EE60BC"/>
    <w:rsid w:val="00EE678E"/>
    <w:rsid w:val="00EF07D1"/>
    <w:rsid w:val="00EF28C3"/>
    <w:rsid w:val="00EF2DF0"/>
    <w:rsid w:val="00EF38A5"/>
    <w:rsid w:val="00EF74A7"/>
    <w:rsid w:val="00EF7B3C"/>
    <w:rsid w:val="00F00423"/>
    <w:rsid w:val="00F004FE"/>
    <w:rsid w:val="00F02400"/>
    <w:rsid w:val="00F02EF2"/>
    <w:rsid w:val="00F05992"/>
    <w:rsid w:val="00F07830"/>
    <w:rsid w:val="00F111A8"/>
    <w:rsid w:val="00F133CE"/>
    <w:rsid w:val="00F172A6"/>
    <w:rsid w:val="00F178A8"/>
    <w:rsid w:val="00F17966"/>
    <w:rsid w:val="00F210A6"/>
    <w:rsid w:val="00F21BF3"/>
    <w:rsid w:val="00F2262B"/>
    <w:rsid w:val="00F25F9C"/>
    <w:rsid w:val="00F27DD2"/>
    <w:rsid w:val="00F30C99"/>
    <w:rsid w:val="00F31407"/>
    <w:rsid w:val="00F324ED"/>
    <w:rsid w:val="00F32BF7"/>
    <w:rsid w:val="00F339C6"/>
    <w:rsid w:val="00F3526C"/>
    <w:rsid w:val="00F35BE1"/>
    <w:rsid w:val="00F35DCA"/>
    <w:rsid w:val="00F36ABD"/>
    <w:rsid w:val="00F37659"/>
    <w:rsid w:val="00F50673"/>
    <w:rsid w:val="00F5227D"/>
    <w:rsid w:val="00F52B35"/>
    <w:rsid w:val="00F54438"/>
    <w:rsid w:val="00F55D59"/>
    <w:rsid w:val="00F5698C"/>
    <w:rsid w:val="00F57B71"/>
    <w:rsid w:val="00F60736"/>
    <w:rsid w:val="00F60F3E"/>
    <w:rsid w:val="00F622EF"/>
    <w:rsid w:val="00F62EA4"/>
    <w:rsid w:val="00F63090"/>
    <w:rsid w:val="00F64928"/>
    <w:rsid w:val="00F65CED"/>
    <w:rsid w:val="00F66AD7"/>
    <w:rsid w:val="00F75EC9"/>
    <w:rsid w:val="00F77D64"/>
    <w:rsid w:val="00F77DE7"/>
    <w:rsid w:val="00F81B33"/>
    <w:rsid w:val="00F843D5"/>
    <w:rsid w:val="00F86CEB"/>
    <w:rsid w:val="00F87C75"/>
    <w:rsid w:val="00F91577"/>
    <w:rsid w:val="00F95437"/>
    <w:rsid w:val="00F96381"/>
    <w:rsid w:val="00F9761F"/>
    <w:rsid w:val="00FA0055"/>
    <w:rsid w:val="00FA4C1D"/>
    <w:rsid w:val="00FA7E7C"/>
    <w:rsid w:val="00FB0D7F"/>
    <w:rsid w:val="00FB5279"/>
    <w:rsid w:val="00FC1319"/>
    <w:rsid w:val="00FC27EF"/>
    <w:rsid w:val="00FC4BF4"/>
    <w:rsid w:val="00FC4DED"/>
    <w:rsid w:val="00FC6D6A"/>
    <w:rsid w:val="00FC7DE2"/>
    <w:rsid w:val="00FD2555"/>
    <w:rsid w:val="00FD4A74"/>
    <w:rsid w:val="00FD62D3"/>
    <w:rsid w:val="00FD6AF6"/>
    <w:rsid w:val="00FD6CCB"/>
    <w:rsid w:val="00FE030F"/>
    <w:rsid w:val="00FE3425"/>
    <w:rsid w:val="00FF0751"/>
    <w:rsid w:val="00FF1A29"/>
    <w:rsid w:val="00FF7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EAA2743"/>
  <w15:docId w15:val="{3BAFB452-6C46-4C6A-8424-0747D042AB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E5105"/>
    <w:pPr>
      <w:spacing w:before="240" w:line="240" w:lineRule="atLeast"/>
      <w:jc w:val="both"/>
    </w:pPr>
    <w:rPr>
      <w:rFonts w:ascii=".TimesSL" w:hAnsi=".TimesSL"/>
      <w:sz w:val="22"/>
      <w:lang w:val="en-GB" w:eastAsia="en-US"/>
    </w:rPr>
  </w:style>
  <w:style w:type="paragraph" w:styleId="Heading9">
    <w:name w:val="heading 9"/>
    <w:basedOn w:val="Normal"/>
    <w:next w:val="Normal"/>
    <w:qFormat/>
    <w:rsid w:val="007E5105"/>
    <w:pPr>
      <w:keepNext/>
      <w:outlineLvl w:val="8"/>
    </w:pPr>
    <w:rPr>
      <w:b/>
      <w:color w:val="0000F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Indent">
    <w:name w:val="Normal Indent"/>
    <w:basedOn w:val="Normal"/>
    <w:rsid w:val="007E5105"/>
    <w:pPr>
      <w:ind w:left="720"/>
    </w:pPr>
  </w:style>
  <w:style w:type="paragraph" w:styleId="PlainText">
    <w:name w:val="Plain Text"/>
    <w:basedOn w:val="Normal"/>
    <w:rsid w:val="007E5105"/>
    <w:pPr>
      <w:spacing w:before="0" w:line="240" w:lineRule="auto"/>
      <w:jc w:val="left"/>
    </w:pPr>
    <w:rPr>
      <w:rFonts w:ascii="Courier New" w:hAnsi="Courier New"/>
      <w:sz w:val="20"/>
      <w:lang w:val="en-AU"/>
    </w:rPr>
  </w:style>
  <w:style w:type="table" w:styleId="TableGrid">
    <w:name w:val="Table Grid"/>
    <w:basedOn w:val="TableNormal"/>
    <w:uiPriority w:val="59"/>
    <w:rsid w:val="008E32A3"/>
    <w:pPr>
      <w:spacing w:before="240" w:line="240" w:lineRule="atLeast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EC42F4"/>
    <w:rPr>
      <w:color w:val="0000FF"/>
      <w:u w:val="single"/>
    </w:rPr>
  </w:style>
  <w:style w:type="paragraph" w:styleId="Header">
    <w:name w:val="header"/>
    <w:basedOn w:val="Normal"/>
    <w:rsid w:val="00EC42F4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EC42F4"/>
    <w:pPr>
      <w:tabs>
        <w:tab w:val="center" w:pos="4536"/>
        <w:tab w:val="right" w:pos="9072"/>
      </w:tabs>
    </w:pPr>
  </w:style>
  <w:style w:type="paragraph" w:styleId="ListParagraph">
    <w:name w:val="List Paragraph"/>
    <w:basedOn w:val="Normal"/>
    <w:uiPriority w:val="99"/>
    <w:qFormat/>
    <w:rsid w:val="00437E59"/>
    <w:pPr>
      <w:spacing w:before="0" w:line="240" w:lineRule="auto"/>
      <w:ind w:left="720"/>
      <w:contextualSpacing/>
      <w:jc w:val="left"/>
    </w:pPr>
    <w:rPr>
      <w:rFonts w:ascii="Times New Roman" w:hAnsi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CF13E9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13E9"/>
    <w:rPr>
      <w:rFonts w:ascii="Tahoma" w:hAnsi="Tahoma" w:cs="Tahoma"/>
      <w:sz w:val="16"/>
      <w:szCs w:val="1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094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7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6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4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83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63CF5A-DA1A-4F62-96A9-80621CEF7B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63</Words>
  <Characters>935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VAJE – 1</vt:lpstr>
      <vt:lpstr>VAJE – 1</vt:lpstr>
    </vt:vector>
  </TitlesOfParts>
  <Company>fkkt</Company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JE – 1</dc:title>
  <dc:creator>Sonjak</dc:creator>
  <cp:lastModifiedBy>Mateja Mlakar</cp:lastModifiedBy>
  <cp:revision>2</cp:revision>
  <cp:lastPrinted>2016-05-06T11:05:00Z</cp:lastPrinted>
  <dcterms:created xsi:type="dcterms:W3CDTF">2023-02-17T07:33:00Z</dcterms:created>
  <dcterms:modified xsi:type="dcterms:W3CDTF">2023-02-17T07:33:00Z</dcterms:modified>
</cp:coreProperties>
</file>